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56F2" w:rsidRDefault="00F756F2" w:rsidP="00F756F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1</w:t>
      </w:r>
    </w:p>
    <w:p w:rsidR="00F756F2" w:rsidRDefault="00F756F2" w:rsidP="00F756F2">
      <w:pPr>
        <w:rPr>
          <w:rFonts w:ascii="Times New Roman" w:hAnsi="Times New Roman" w:cs="Times New Roman"/>
          <w:b/>
        </w:rPr>
      </w:pPr>
    </w:p>
    <w:p w:rsidR="00F756F2" w:rsidRDefault="00F756F2" w:rsidP="00F756F2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F756F2" w:rsidRPr="00F756F2" w:rsidRDefault="00F756F2" w:rsidP="00F756F2">
      <w:pPr>
        <w:rPr>
          <w:rFonts w:ascii="Times New Roman" w:hAnsi="Times New Roman" w:cs="Times New Roman"/>
        </w:rPr>
      </w:pPr>
    </w:p>
    <w:p w:rsidR="00F756F2" w:rsidRPr="00072256" w:rsidRDefault="00F756F2" w:rsidP="00072256">
      <w:pPr>
        <w:rPr>
          <w:rFonts w:ascii="Times New Roman" w:hAnsi="Times New Roman" w:cs="Times New Roman"/>
        </w:rPr>
      </w:pPr>
    </w:p>
    <w:p w:rsidR="005A7840" w:rsidRDefault="00F756F2">
      <w:r>
        <w:t xml:space="preserve">1. </w:t>
      </w:r>
      <w:r w:rsidRPr="00F756F2">
        <w:t>Cognitive neuroscience</w:t>
      </w:r>
      <w:r>
        <w:t xml:space="preserve"> seeks to understand the _____ </w:t>
      </w:r>
      <w:r w:rsidRPr="00F756F2">
        <w:t>underlying human thoughts and behaviors is called:</w:t>
      </w:r>
    </w:p>
    <w:p w:rsidR="00620005" w:rsidRDefault="00F756F2">
      <w:r>
        <w:t xml:space="preserve">*A) </w:t>
      </w:r>
      <w:r w:rsidRPr="00F756F2">
        <w:t>brain activity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20005" w:rsidRDefault="00F756F2">
      <w:r>
        <w:t xml:space="preserve">B) </w:t>
      </w:r>
      <w:proofErr w:type="gramStart"/>
      <w:r w:rsidRPr="00F756F2">
        <w:t>unconscious</w:t>
      </w:r>
      <w:proofErr w:type="gramEnd"/>
      <w:r w:rsidRPr="00F756F2">
        <w:t xml:space="preserve"> desire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E3EEF" w:rsidRDefault="004E3EEF">
      <w:r>
        <w:t xml:space="preserve">C) </w:t>
      </w:r>
      <w:proofErr w:type="gramStart"/>
      <w:r w:rsidRPr="00F756F2">
        <w:t>psychology</w:t>
      </w:r>
      <w:proofErr w:type="gramEnd"/>
    </w:p>
    <w:p w:rsidR="00F756F2" w:rsidRDefault="00F756F2">
      <w:r>
        <w:t xml:space="preserve">D) </w:t>
      </w:r>
      <w:proofErr w:type="gramStart"/>
      <w:r w:rsidRPr="00F756F2">
        <w:t>social</w:t>
      </w:r>
      <w:proofErr w:type="gramEnd"/>
      <w:r w:rsidRPr="00F756F2">
        <w:t xml:space="preserve"> pressures</w:t>
      </w:r>
    </w:p>
    <w:p w:rsidR="00F756F2" w:rsidRDefault="00F756F2">
      <w:r>
        <w:tab/>
      </w:r>
      <w:r>
        <w:tab/>
      </w:r>
      <w:r>
        <w:tab/>
      </w:r>
      <w:r>
        <w:tab/>
      </w:r>
      <w:r>
        <w:tab/>
      </w:r>
      <w:r>
        <w:tab/>
        <w:t xml:space="preserve">(Reference Page 5) </w:t>
      </w:r>
    </w:p>
    <w:p w:rsidR="00F756F2" w:rsidRDefault="00F756F2"/>
    <w:p w:rsidR="00F756F2" w:rsidRDefault="00F756F2">
      <w:r>
        <w:t xml:space="preserve">2. </w:t>
      </w:r>
      <w:r w:rsidRPr="00F756F2">
        <w:t>Which of the following can be assessed by measuring brain activity?</w:t>
      </w:r>
    </w:p>
    <w:p w:rsidR="00620005" w:rsidRDefault="00F756F2">
      <w:r>
        <w:t xml:space="preserve">A) </w:t>
      </w:r>
      <w:r w:rsidRPr="00F756F2">
        <w:t>day-dreaming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20005" w:rsidRDefault="00F756F2">
      <w:r>
        <w:t xml:space="preserve">B) </w:t>
      </w:r>
      <w:proofErr w:type="gramStart"/>
      <w:r w:rsidRPr="00F756F2">
        <w:t>speaking</w:t>
      </w:r>
      <w:proofErr w:type="gramEnd"/>
      <w:r w:rsidRPr="00F756F2">
        <w:t xml:space="preserve"> aloud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20005" w:rsidRDefault="00620005" w:rsidP="00620005">
      <w:r>
        <w:t xml:space="preserve">C) </w:t>
      </w:r>
      <w:proofErr w:type="gramStart"/>
      <w:r w:rsidRPr="00F756F2">
        <w:t>recalling</w:t>
      </w:r>
      <w:proofErr w:type="gramEnd"/>
      <w:r w:rsidRPr="00F756F2">
        <w:t xml:space="preserve"> memories</w:t>
      </w:r>
    </w:p>
    <w:p w:rsidR="00F756F2" w:rsidRDefault="00F756F2">
      <w:r>
        <w:t>*</w:t>
      </w:r>
      <w:r w:rsidR="00D37E16">
        <w:t>D) a</w:t>
      </w:r>
      <w:r>
        <w:t>ll of the above</w:t>
      </w:r>
    </w:p>
    <w:p w:rsidR="00F756F2" w:rsidRDefault="00F756F2">
      <w:r>
        <w:tab/>
      </w:r>
      <w:r>
        <w:tab/>
      </w:r>
      <w:r>
        <w:tab/>
      </w:r>
      <w:r>
        <w:tab/>
      </w:r>
      <w:r>
        <w:tab/>
      </w:r>
      <w:r>
        <w:tab/>
        <w:t>(Reference Page 6)</w:t>
      </w:r>
    </w:p>
    <w:p w:rsidR="00F756F2" w:rsidRDefault="00F756F2"/>
    <w:p w:rsidR="00F756F2" w:rsidRDefault="00F756F2">
      <w:r>
        <w:t xml:space="preserve">3. </w:t>
      </w:r>
      <w:r w:rsidRPr="00F756F2">
        <w:t>One way to determine the behavioral relevance of an individual neuron is to consider its:</w:t>
      </w:r>
    </w:p>
    <w:p w:rsidR="004B6C7F" w:rsidRDefault="00F756F2">
      <w:r>
        <w:t xml:space="preserve">A) </w:t>
      </w:r>
      <w:proofErr w:type="gramStart"/>
      <w:r w:rsidRPr="00F756F2">
        <w:t>relative</w:t>
      </w:r>
      <w:proofErr w:type="gramEnd"/>
      <w:r w:rsidRPr="00F756F2">
        <w:t xml:space="preserve"> siz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B6C7F" w:rsidRDefault="00F756F2">
      <w:r>
        <w:t xml:space="preserve">B) </w:t>
      </w:r>
      <w:proofErr w:type="gramStart"/>
      <w:r w:rsidRPr="00F756F2">
        <w:t>geometric</w:t>
      </w:r>
      <w:proofErr w:type="gramEnd"/>
      <w:r w:rsidRPr="00F756F2">
        <w:t xml:space="preserve"> orientation</w:t>
      </w:r>
      <w:r>
        <w:tab/>
      </w:r>
      <w:r>
        <w:tab/>
      </w:r>
      <w:r>
        <w:tab/>
      </w:r>
      <w:r>
        <w:tab/>
      </w:r>
      <w:r>
        <w:tab/>
      </w:r>
    </w:p>
    <w:p w:rsidR="004E3EEF" w:rsidRDefault="004E3EEF">
      <w:r>
        <w:t xml:space="preserve">*C) </w:t>
      </w:r>
      <w:r w:rsidRPr="00F756F2">
        <w:t>inputs and outputs</w:t>
      </w:r>
    </w:p>
    <w:p w:rsidR="00F756F2" w:rsidRDefault="00F756F2">
      <w:r>
        <w:t xml:space="preserve">D) </w:t>
      </w:r>
      <w:proofErr w:type="gramStart"/>
      <w:r w:rsidRPr="00F756F2">
        <w:t>color</w:t>
      </w:r>
      <w:proofErr w:type="gramEnd"/>
    </w:p>
    <w:p w:rsidR="00F756F2" w:rsidRDefault="00F756F2">
      <w:r>
        <w:tab/>
      </w:r>
      <w:r>
        <w:tab/>
      </w:r>
      <w:r>
        <w:tab/>
      </w:r>
      <w:r>
        <w:tab/>
      </w:r>
      <w:r>
        <w:tab/>
      </w:r>
      <w:r>
        <w:tab/>
        <w:t>(Reference Page 10)</w:t>
      </w:r>
    </w:p>
    <w:p w:rsidR="00F756F2" w:rsidRDefault="00F756F2"/>
    <w:p w:rsidR="00F756F2" w:rsidRDefault="00F756F2">
      <w:r>
        <w:t xml:space="preserve">4. </w:t>
      </w:r>
      <w:r w:rsidRPr="00F756F2">
        <w:t>One disadvantage of techniques that only show structural connectivity is that they:</w:t>
      </w:r>
    </w:p>
    <w:p w:rsidR="004B6C7F" w:rsidRDefault="00F756F2">
      <w:r>
        <w:t xml:space="preserve">A) </w:t>
      </w:r>
      <w:proofErr w:type="gramStart"/>
      <w:r w:rsidRPr="00F756F2">
        <w:t>are</w:t>
      </w:r>
      <w:proofErr w:type="gramEnd"/>
      <w:r w:rsidRPr="00F756F2">
        <w:t xml:space="preserve"> always invasiv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17284" w:rsidRDefault="00D37E16" w:rsidP="00D37E16">
      <w:pPr>
        <w:ind w:left="2880" w:hanging="2880"/>
      </w:pPr>
      <w:r>
        <w:t>*</w:t>
      </w:r>
      <w:r w:rsidR="00F756F2">
        <w:t xml:space="preserve">B) </w:t>
      </w:r>
      <w:r w:rsidR="00F756F2" w:rsidRPr="00F756F2">
        <w:t>do not show brain activity</w:t>
      </w:r>
    </w:p>
    <w:p w:rsidR="00317284" w:rsidRDefault="00317284" w:rsidP="00317284">
      <w:r>
        <w:t>C)</w:t>
      </w:r>
      <w:r w:rsidRPr="00F756F2">
        <w:t xml:space="preserve"> </w:t>
      </w:r>
      <w:proofErr w:type="gramStart"/>
      <w:r w:rsidRPr="00F756F2">
        <w:t>cannot</w:t>
      </w:r>
      <w:proofErr w:type="gramEnd"/>
      <w:r w:rsidRPr="00F756F2">
        <w:t xml:space="preserve"> be used on humans</w:t>
      </w:r>
    </w:p>
    <w:p w:rsidR="00F756F2" w:rsidRDefault="00F756F2" w:rsidP="00D37E16">
      <w:pPr>
        <w:ind w:left="2880" w:hanging="2880"/>
      </w:pPr>
      <w:r>
        <w:t xml:space="preserve">D) </w:t>
      </w:r>
      <w:proofErr w:type="gramStart"/>
      <w:r w:rsidRPr="00F756F2">
        <w:t>rely</w:t>
      </w:r>
      <w:proofErr w:type="gramEnd"/>
      <w:r w:rsidRPr="00F756F2">
        <w:t xml:space="preserve"> on chemicals injected into the blood stream</w:t>
      </w:r>
    </w:p>
    <w:p w:rsidR="00F756F2" w:rsidRDefault="00D37E16" w:rsidP="00F756F2">
      <w:r>
        <w:tab/>
      </w:r>
      <w:r>
        <w:tab/>
      </w:r>
      <w:r>
        <w:tab/>
      </w:r>
      <w:r>
        <w:tab/>
      </w:r>
      <w:r>
        <w:tab/>
      </w:r>
      <w:r>
        <w:tab/>
        <w:t>(Reference Page 10)</w:t>
      </w:r>
    </w:p>
    <w:p w:rsidR="00D37E16" w:rsidRDefault="00D37E16" w:rsidP="00F756F2"/>
    <w:p w:rsidR="00F756F2" w:rsidRDefault="00F756F2" w:rsidP="00F756F2">
      <w:r>
        <w:t xml:space="preserve">5. </w:t>
      </w:r>
      <w:r w:rsidR="00734F46" w:rsidRPr="00734F46">
        <w:t>Which of the following methods is a correlational method?</w:t>
      </w:r>
    </w:p>
    <w:p w:rsidR="004B6C7F" w:rsidRDefault="00D37E16" w:rsidP="00F756F2">
      <w:r>
        <w:t>A)</w:t>
      </w:r>
      <w:r w:rsidRPr="00D37E16">
        <w:t xml:space="preserve"> </w:t>
      </w:r>
      <w:proofErr w:type="gramStart"/>
      <w:r w:rsidRPr="00D37E16">
        <w:t>functional</w:t>
      </w:r>
      <w:proofErr w:type="gramEnd"/>
      <w:r w:rsidRPr="00D37E16">
        <w:t xml:space="preserve"> magnetic resonance imaging (fMRI)</w:t>
      </w:r>
      <w:r>
        <w:tab/>
      </w:r>
      <w:r>
        <w:tab/>
      </w:r>
    </w:p>
    <w:p w:rsidR="004B6C7F" w:rsidRDefault="00D37E16" w:rsidP="00F756F2">
      <w:r>
        <w:t>B)</w:t>
      </w:r>
      <w:r w:rsidRPr="00D37E16">
        <w:t xml:space="preserve"> </w:t>
      </w:r>
      <w:proofErr w:type="gramStart"/>
      <w:r w:rsidRPr="00D37E16">
        <w:t>positron</w:t>
      </w:r>
      <w:proofErr w:type="gramEnd"/>
      <w:r w:rsidRPr="00D37E16">
        <w:t xml:space="preserve"> emission tomography (PET)</w:t>
      </w:r>
      <w:r>
        <w:tab/>
      </w:r>
      <w:r>
        <w:tab/>
      </w:r>
      <w:r>
        <w:tab/>
      </w:r>
      <w:r>
        <w:tab/>
      </w:r>
    </w:p>
    <w:p w:rsidR="00317284" w:rsidRDefault="004E3EEF" w:rsidP="00F756F2">
      <w:r>
        <w:t xml:space="preserve">C) </w:t>
      </w:r>
      <w:proofErr w:type="gramStart"/>
      <w:r w:rsidRPr="00D37E16">
        <w:t>magnetoencephalography</w:t>
      </w:r>
      <w:proofErr w:type="gramEnd"/>
      <w:r w:rsidRPr="00D37E16">
        <w:t xml:space="preserve"> (MEG)</w:t>
      </w:r>
    </w:p>
    <w:p w:rsidR="00D37E16" w:rsidRDefault="00D37E16" w:rsidP="00F756F2">
      <w:r>
        <w:t>*D) all of the above</w:t>
      </w:r>
    </w:p>
    <w:p w:rsidR="00D37E16" w:rsidRDefault="00D37E16" w:rsidP="00F756F2">
      <w:r>
        <w:tab/>
      </w:r>
      <w:r>
        <w:tab/>
      </w:r>
      <w:r>
        <w:tab/>
      </w:r>
      <w:r>
        <w:tab/>
      </w:r>
      <w:r>
        <w:tab/>
      </w:r>
      <w:r>
        <w:tab/>
        <w:t>(Reference Page 11)</w:t>
      </w:r>
    </w:p>
    <w:p w:rsidR="00D37E16" w:rsidRDefault="00D37E16" w:rsidP="00F756F2"/>
    <w:p w:rsidR="00D37E16" w:rsidRDefault="00D37E16" w:rsidP="00F756F2">
      <w:r>
        <w:t xml:space="preserve">6. </w:t>
      </w:r>
      <w:r w:rsidRPr="00D37E16">
        <w:t>Compared to magnetic resonance imaging, functional magnetic resonance imaging:</w:t>
      </w:r>
      <w:r>
        <w:t xml:space="preserve"> </w:t>
      </w:r>
    </w:p>
    <w:p w:rsidR="00317284" w:rsidRDefault="00D37E16" w:rsidP="00F756F2">
      <w:r>
        <w:t xml:space="preserve">*A) </w:t>
      </w:r>
      <w:r w:rsidRPr="00D37E16">
        <w:t>can show brain activity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:rsidR="00317284" w:rsidRDefault="00D37E16" w:rsidP="00F756F2">
      <w:r>
        <w:t xml:space="preserve">B) </w:t>
      </w:r>
      <w:proofErr w:type="gramStart"/>
      <w:r w:rsidRPr="00D37E16">
        <w:t>cannot</w:t>
      </w:r>
      <w:proofErr w:type="gramEnd"/>
      <w:r w:rsidRPr="00D37E16">
        <w:t xml:space="preserve"> collect as many images</w:t>
      </w:r>
      <w:r>
        <w:tab/>
      </w:r>
      <w:r>
        <w:tab/>
      </w:r>
      <w:r>
        <w:tab/>
      </w:r>
      <w:r>
        <w:tab/>
      </w:r>
    </w:p>
    <w:p w:rsidR="004E3EEF" w:rsidRDefault="004E3EEF" w:rsidP="004E3EEF">
      <w:r>
        <w:t xml:space="preserve">C) </w:t>
      </w:r>
      <w:proofErr w:type="gramStart"/>
      <w:r w:rsidRPr="00D37E16">
        <w:t>is</w:t>
      </w:r>
      <w:proofErr w:type="gramEnd"/>
      <w:r w:rsidRPr="00D37E16">
        <w:t xml:space="preserve"> not used by research scientists</w:t>
      </w:r>
    </w:p>
    <w:p w:rsidR="00D37E16" w:rsidRDefault="00D37E16" w:rsidP="00F756F2">
      <w:r>
        <w:t xml:space="preserve">D) </w:t>
      </w:r>
      <w:proofErr w:type="gramStart"/>
      <w:r w:rsidRPr="00D37E16">
        <w:t>can</w:t>
      </w:r>
      <w:proofErr w:type="gramEnd"/>
      <w:r w:rsidRPr="00D37E16">
        <w:t xml:space="preserve"> only show brain structure</w:t>
      </w:r>
    </w:p>
    <w:p w:rsidR="00D37E16" w:rsidRDefault="00D37E16" w:rsidP="00F756F2">
      <w:r>
        <w:tab/>
      </w:r>
      <w:r>
        <w:tab/>
      </w:r>
      <w:r>
        <w:tab/>
      </w:r>
      <w:r>
        <w:tab/>
      </w:r>
      <w:r>
        <w:tab/>
      </w:r>
      <w:r>
        <w:tab/>
        <w:t>(Reference Page 11)</w:t>
      </w:r>
    </w:p>
    <w:p w:rsidR="00D37E16" w:rsidRDefault="00D37E16" w:rsidP="00F756F2"/>
    <w:p w:rsidR="00D37E16" w:rsidRDefault="00D37E16" w:rsidP="00F756F2">
      <w:r>
        <w:lastRenderedPageBreak/>
        <w:t xml:space="preserve">7. </w:t>
      </w:r>
      <w:r w:rsidRPr="00D37E16">
        <w:t>A researcher has a hypothesis that the volume of a particular region of the brain will be less in a clinical population. Which technique would be best to answer this question?</w:t>
      </w:r>
    </w:p>
    <w:p w:rsidR="004B6C7F" w:rsidRDefault="00D37E16" w:rsidP="00F756F2">
      <w:r>
        <w:t>A)</w:t>
      </w:r>
      <w:r w:rsidRPr="00D37E16">
        <w:t xml:space="preserve"> </w:t>
      </w:r>
      <w:proofErr w:type="gramStart"/>
      <w:r w:rsidRPr="00D37E16">
        <w:t>diffusion</w:t>
      </w:r>
      <w:proofErr w:type="gramEnd"/>
      <w:r w:rsidRPr="00D37E16">
        <w:t xml:space="preserve"> tensor imaging (DTI)</w:t>
      </w:r>
      <w:r>
        <w:tab/>
      </w:r>
      <w:r>
        <w:tab/>
      </w:r>
      <w:r>
        <w:tab/>
      </w:r>
      <w:r>
        <w:tab/>
      </w:r>
    </w:p>
    <w:p w:rsidR="004B6C7F" w:rsidRDefault="00D37E16" w:rsidP="00F756F2">
      <w:r>
        <w:t xml:space="preserve">B) </w:t>
      </w:r>
      <w:proofErr w:type="gramStart"/>
      <w:r w:rsidRPr="00D37E16">
        <w:t>magnetoencephalography</w:t>
      </w:r>
      <w:proofErr w:type="gramEnd"/>
      <w:r w:rsidRPr="00D37E16">
        <w:t xml:space="preserve"> (MEG)</w:t>
      </w:r>
      <w:r>
        <w:t xml:space="preserve"> </w:t>
      </w:r>
      <w:r>
        <w:tab/>
      </w:r>
      <w:r>
        <w:tab/>
      </w:r>
      <w:r>
        <w:tab/>
      </w:r>
      <w:r>
        <w:tab/>
      </w:r>
    </w:p>
    <w:p w:rsidR="004E3EEF" w:rsidRDefault="004E3EEF" w:rsidP="004E3EEF">
      <w:r>
        <w:t xml:space="preserve">*C) </w:t>
      </w:r>
      <w:r w:rsidRPr="00D37E16">
        <w:t>voxel-based morphometry</w:t>
      </w:r>
    </w:p>
    <w:p w:rsidR="00D37E16" w:rsidRDefault="00D37E16" w:rsidP="00F756F2">
      <w:r>
        <w:t>D)</w:t>
      </w:r>
      <w:r w:rsidRPr="00D37E16">
        <w:t xml:space="preserve"> </w:t>
      </w:r>
      <w:proofErr w:type="gramStart"/>
      <w:r w:rsidRPr="00D37E16">
        <w:t>microelectrode</w:t>
      </w:r>
      <w:proofErr w:type="gramEnd"/>
      <w:r w:rsidRPr="00D37E16">
        <w:t xml:space="preserve"> recording</w:t>
      </w:r>
    </w:p>
    <w:p w:rsidR="00D37E16" w:rsidRDefault="00D37E16" w:rsidP="00F756F2">
      <w:r>
        <w:tab/>
      </w:r>
      <w:r>
        <w:tab/>
      </w:r>
      <w:r>
        <w:tab/>
      </w:r>
      <w:r>
        <w:tab/>
      </w:r>
      <w:r>
        <w:tab/>
      </w:r>
      <w:r>
        <w:tab/>
        <w:t>(Reference Page 11)</w:t>
      </w:r>
    </w:p>
    <w:p w:rsidR="00D37E16" w:rsidRDefault="00D37E16" w:rsidP="00F756F2"/>
    <w:p w:rsidR="00D37E16" w:rsidRDefault="00D37E16" w:rsidP="00F756F2">
      <w:r>
        <w:t xml:space="preserve">8. </w:t>
      </w:r>
      <w:r w:rsidRPr="00D37E16">
        <w:t>Which of the following is not a problem with making an inference about brain function from a group of patients with lesions?</w:t>
      </w:r>
      <w:r>
        <w:t xml:space="preserve"> </w:t>
      </w:r>
    </w:p>
    <w:p w:rsidR="00C5090C" w:rsidRDefault="00D37E16" w:rsidP="00D37E16">
      <w:pPr>
        <w:ind w:left="5760" w:hanging="5760"/>
      </w:pPr>
      <w:r>
        <w:t xml:space="preserve">A) </w:t>
      </w:r>
      <w:proofErr w:type="gramStart"/>
      <w:r w:rsidRPr="00D37E16">
        <w:t>lesions</w:t>
      </w:r>
      <w:proofErr w:type="gramEnd"/>
      <w:r w:rsidRPr="00D37E16">
        <w:t xml:space="preserve"> can damage multiple areas at the same time</w:t>
      </w:r>
      <w:r>
        <w:tab/>
      </w:r>
    </w:p>
    <w:p w:rsidR="00C5090C" w:rsidRDefault="00D37E16" w:rsidP="00D37E16">
      <w:pPr>
        <w:ind w:left="5760" w:hanging="5760"/>
      </w:pPr>
      <w:r>
        <w:t xml:space="preserve">B) </w:t>
      </w:r>
      <w:r w:rsidRPr="00D37E16">
        <w:t>It can be difficult to accurately measure behavioral deficits.</w:t>
      </w:r>
      <w:r>
        <w:t xml:space="preserve"> </w:t>
      </w:r>
      <w:r>
        <w:tab/>
      </w:r>
    </w:p>
    <w:p w:rsidR="004E3EEF" w:rsidRDefault="004E3EEF" w:rsidP="004E3EEF">
      <w:pPr>
        <w:ind w:left="5760" w:hanging="5760"/>
      </w:pPr>
      <w:r>
        <w:t xml:space="preserve">*C) </w:t>
      </w:r>
      <w:r w:rsidRPr="00D37E16">
        <w:t>brains are not similar enough to allow mapping lesion location from one patient to another</w:t>
      </w:r>
    </w:p>
    <w:p w:rsidR="00D37E16" w:rsidRDefault="00D37E16" w:rsidP="00D37E16">
      <w:pPr>
        <w:ind w:left="5760" w:hanging="5760"/>
      </w:pPr>
      <w:r>
        <w:t xml:space="preserve">D) </w:t>
      </w:r>
      <w:proofErr w:type="gramStart"/>
      <w:r w:rsidRPr="00D37E16">
        <w:t>lesions</w:t>
      </w:r>
      <w:proofErr w:type="gramEnd"/>
      <w:r w:rsidRPr="00D37E16">
        <w:t xml:space="preserve"> are of often of different sizes </w:t>
      </w:r>
      <w:r>
        <w:t xml:space="preserve"> </w:t>
      </w:r>
      <w:r w:rsidRPr="00D37E16">
        <w:t>across patients</w:t>
      </w:r>
    </w:p>
    <w:p w:rsidR="00D37E16" w:rsidRDefault="0091501F" w:rsidP="00D37E16">
      <w:pPr>
        <w:ind w:left="5760" w:hanging="5760"/>
      </w:pPr>
      <w:r>
        <w:t xml:space="preserve">                                                                                          (Reference Page 14)</w:t>
      </w:r>
    </w:p>
    <w:p w:rsidR="0091501F" w:rsidRDefault="0091501F" w:rsidP="00D37E16">
      <w:pPr>
        <w:ind w:left="5760" w:hanging="5760"/>
      </w:pPr>
    </w:p>
    <w:p w:rsidR="00D37E16" w:rsidRDefault="00D37E16" w:rsidP="00D37E16">
      <w:pPr>
        <w:ind w:left="5760" w:hanging="5760"/>
      </w:pPr>
      <w:r>
        <w:t xml:space="preserve">9. </w:t>
      </w:r>
      <w:r w:rsidRPr="00D37E16">
        <w:t>Which technique is the most invasive to the volunteer?</w:t>
      </w:r>
    </w:p>
    <w:p w:rsidR="004B6C7F" w:rsidRDefault="00D37E16" w:rsidP="00D37E16">
      <w:pPr>
        <w:ind w:left="5760" w:hanging="5760"/>
      </w:pPr>
      <w:r>
        <w:t xml:space="preserve">A) </w:t>
      </w:r>
      <w:proofErr w:type="gramStart"/>
      <w:r w:rsidR="0091501F" w:rsidRPr="0091501F">
        <w:t>functional</w:t>
      </w:r>
      <w:proofErr w:type="gramEnd"/>
      <w:r w:rsidR="0091501F" w:rsidRPr="0091501F">
        <w:t xml:space="preserve"> magnetic resonance imaging (fMRI)</w:t>
      </w:r>
      <w:r w:rsidR="0091501F">
        <w:tab/>
      </w:r>
    </w:p>
    <w:p w:rsidR="004B6C7F" w:rsidRDefault="0091501F" w:rsidP="00D37E16">
      <w:pPr>
        <w:ind w:left="5760" w:hanging="5760"/>
      </w:pPr>
      <w:r>
        <w:t>*</w:t>
      </w:r>
      <w:r w:rsidR="00D37E16">
        <w:t>B)</w:t>
      </w:r>
      <w:r w:rsidRPr="0091501F">
        <w:t xml:space="preserve"> microelectrode recording</w:t>
      </w:r>
      <w:r>
        <w:tab/>
      </w:r>
    </w:p>
    <w:p w:rsidR="004E3EEF" w:rsidRDefault="004E3EEF" w:rsidP="004E3EEF">
      <w:pPr>
        <w:ind w:left="5760" w:hanging="5760"/>
      </w:pPr>
      <w:r>
        <w:t xml:space="preserve">C) </w:t>
      </w:r>
      <w:proofErr w:type="gramStart"/>
      <w:r w:rsidRPr="0091501F">
        <w:t>diffusion</w:t>
      </w:r>
      <w:proofErr w:type="gramEnd"/>
      <w:r w:rsidRPr="0091501F">
        <w:t xml:space="preserve"> tensor imaging (DTI)</w:t>
      </w:r>
    </w:p>
    <w:p w:rsidR="00D37E16" w:rsidRDefault="0091501F" w:rsidP="00D37E16">
      <w:pPr>
        <w:ind w:left="5760" w:hanging="5760"/>
      </w:pPr>
      <w:r>
        <w:t xml:space="preserve">D) </w:t>
      </w:r>
      <w:proofErr w:type="gramStart"/>
      <w:r w:rsidRPr="0091501F">
        <w:t>magnetoencephalography</w:t>
      </w:r>
      <w:proofErr w:type="gramEnd"/>
      <w:r w:rsidRPr="0091501F">
        <w:t xml:space="preserve"> (MEG)</w:t>
      </w:r>
    </w:p>
    <w:p w:rsidR="0091501F" w:rsidRDefault="0091501F" w:rsidP="00D37E16">
      <w:pPr>
        <w:ind w:left="5760" w:hanging="5760"/>
      </w:pPr>
      <w:r>
        <w:t xml:space="preserve">                                                                                           (Reference Page 11-14)</w:t>
      </w:r>
    </w:p>
    <w:p w:rsidR="0091501F" w:rsidRDefault="0091501F" w:rsidP="00D37E16">
      <w:pPr>
        <w:ind w:left="5760" w:hanging="5760"/>
      </w:pPr>
    </w:p>
    <w:p w:rsidR="0091501F" w:rsidRDefault="0091501F" w:rsidP="00D37E16">
      <w:pPr>
        <w:ind w:left="5760" w:hanging="5760"/>
      </w:pPr>
      <w:r>
        <w:t xml:space="preserve">10. </w:t>
      </w:r>
      <w:r w:rsidRPr="0091501F">
        <w:t>Which technique does not require direct access to the brain?</w:t>
      </w:r>
    </w:p>
    <w:p w:rsidR="004B6C7F" w:rsidRDefault="0091501F" w:rsidP="00D37E16">
      <w:pPr>
        <w:ind w:left="5760" w:hanging="5760"/>
      </w:pPr>
      <w:r>
        <w:t>*A)</w:t>
      </w:r>
      <w:r w:rsidRPr="0091501F">
        <w:t xml:space="preserve"> magnetoencephalography (MEG)</w:t>
      </w:r>
      <w:r>
        <w:tab/>
      </w:r>
    </w:p>
    <w:p w:rsidR="004B6C7F" w:rsidRDefault="0091501F" w:rsidP="00D37E16">
      <w:pPr>
        <w:ind w:left="5760" w:hanging="5760"/>
      </w:pPr>
      <w:r>
        <w:t xml:space="preserve">B) </w:t>
      </w:r>
      <w:proofErr w:type="gramStart"/>
      <w:r w:rsidRPr="0091501F">
        <w:t>microelectrode</w:t>
      </w:r>
      <w:proofErr w:type="gramEnd"/>
      <w:r w:rsidRPr="0091501F">
        <w:t xml:space="preserve"> recording</w:t>
      </w:r>
      <w:r>
        <w:tab/>
      </w:r>
    </w:p>
    <w:p w:rsidR="004E3EEF" w:rsidRDefault="004E3EEF" w:rsidP="004E3EEF">
      <w:pPr>
        <w:ind w:left="5760" w:hanging="5760"/>
      </w:pPr>
      <w:r>
        <w:t xml:space="preserve">C) </w:t>
      </w:r>
      <w:proofErr w:type="spellStart"/>
      <w:proofErr w:type="gramStart"/>
      <w:r w:rsidRPr="0091501F">
        <w:t>microdialysis</w:t>
      </w:r>
      <w:proofErr w:type="spellEnd"/>
      <w:proofErr w:type="gramEnd"/>
      <w:r w:rsidRPr="0091501F">
        <w:t xml:space="preserve"> probes</w:t>
      </w:r>
    </w:p>
    <w:p w:rsidR="0091501F" w:rsidRDefault="0091501F" w:rsidP="00D37E16">
      <w:pPr>
        <w:ind w:left="5760" w:hanging="5760"/>
      </w:pPr>
      <w:r>
        <w:t xml:space="preserve">D) </w:t>
      </w:r>
      <w:proofErr w:type="gramStart"/>
      <w:r w:rsidRPr="0091501F">
        <w:t>intraoperative</w:t>
      </w:r>
      <w:proofErr w:type="gramEnd"/>
      <w:r w:rsidRPr="0091501F">
        <w:t xml:space="preserve"> </w:t>
      </w:r>
      <w:r>
        <w:t>labeling</w:t>
      </w:r>
    </w:p>
    <w:p w:rsidR="0091501F" w:rsidRDefault="0091501F" w:rsidP="00D37E16">
      <w:pPr>
        <w:ind w:left="5760" w:hanging="5760"/>
      </w:pPr>
      <w:r>
        <w:t xml:space="preserve">                                                                                            (Reference Page 11)</w:t>
      </w:r>
    </w:p>
    <w:p w:rsidR="0091501F" w:rsidRDefault="0091501F" w:rsidP="00D37E16">
      <w:pPr>
        <w:ind w:left="5760" w:hanging="5760"/>
      </w:pPr>
    </w:p>
    <w:p w:rsidR="0091501F" w:rsidRDefault="0091501F" w:rsidP="00D37E16">
      <w:pPr>
        <w:ind w:left="5760" w:hanging="5760"/>
      </w:pPr>
      <w:r>
        <w:t xml:space="preserve">11. </w:t>
      </w:r>
      <w:r w:rsidRPr="0091501F">
        <w:t>One drawback of stimulation methods is:</w:t>
      </w:r>
    </w:p>
    <w:p w:rsidR="004B6C7F" w:rsidRDefault="0091501F" w:rsidP="00D37E16">
      <w:pPr>
        <w:ind w:left="5760" w:hanging="5760"/>
      </w:pPr>
      <w:r>
        <w:t xml:space="preserve">A) </w:t>
      </w:r>
      <w:proofErr w:type="gramStart"/>
      <w:r w:rsidR="00A763D2" w:rsidRPr="00A763D2">
        <w:t>they</w:t>
      </w:r>
      <w:proofErr w:type="gramEnd"/>
      <w:r w:rsidR="00A763D2" w:rsidRPr="00A763D2">
        <w:t xml:space="preserve"> cannot reliably cause behavior change</w:t>
      </w:r>
      <w:r w:rsidR="00A763D2">
        <w:t xml:space="preserve">                     </w:t>
      </w:r>
      <w:r w:rsidR="00A763D2">
        <w:tab/>
      </w:r>
    </w:p>
    <w:p w:rsidR="00317284" w:rsidRDefault="00A763D2" w:rsidP="00A763D2">
      <w:pPr>
        <w:ind w:left="5760" w:hanging="5760"/>
      </w:pPr>
      <w:r>
        <w:t>*</w:t>
      </w:r>
      <w:r w:rsidR="0091501F">
        <w:t>B)</w:t>
      </w:r>
      <w:r w:rsidRPr="00A763D2">
        <w:t xml:space="preserve"> they are difficult to apply to precise locations</w:t>
      </w:r>
    </w:p>
    <w:p w:rsidR="004E3EEF" w:rsidRDefault="004E3EEF" w:rsidP="004E3EEF">
      <w:pPr>
        <w:ind w:left="5760" w:hanging="5760"/>
      </w:pPr>
      <w:r>
        <w:t xml:space="preserve">C) </w:t>
      </w:r>
      <w:proofErr w:type="gramStart"/>
      <w:r w:rsidRPr="00A763D2">
        <w:t>they</w:t>
      </w:r>
      <w:proofErr w:type="gramEnd"/>
      <w:r w:rsidRPr="00A763D2">
        <w:t xml:space="preserve"> ca</w:t>
      </w:r>
      <w:r>
        <w:t>n only be used to study movement</w:t>
      </w:r>
      <w:r>
        <w:tab/>
      </w:r>
    </w:p>
    <w:p w:rsidR="0091501F" w:rsidRDefault="00A763D2" w:rsidP="00A763D2">
      <w:pPr>
        <w:ind w:left="5760" w:hanging="5760"/>
      </w:pPr>
      <w:r>
        <w:t xml:space="preserve">D) </w:t>
      </w:r>
      <w:proofErr w:type="gramStart"/>
      <w:r w:rsidRPr="00A763D2">
        <w:t>they</w:t>
      </w:r>
      <w:proofErr w:type="gramEnd"/>
      <w:r w:rsidRPr="00A763D2">
        <w:t xml:space="preserve"> have no clinical value</w:t>
      </w:r>
    </w:p>
    <w:p w:rsidR="00365158" w:rsidRDefault="00365158" w:rsidP="00A763D2">
      <w:pPr>
        <w:ind w:left="5760" w:hanging="5760"/>
      </w:pPr>
      <w:r w:rsidRPr="00365158">
        <w:t xml:space="preserve">                                                                              </w:t>
      </w:r>
      <w:r>
        <w:t xml:space="preserve">              (Reference Page 15</w:t>
      </w:r>
      <w:r w:rsidRPr="00365158">
        <w:t>)</w:t>
      </w:r>
    </w:p>
    <w:p w:rsidR="00A763D2" w:rsidRDefault="00A763D2" w:rsidP="00A763D2">
      <w:pPr>
        <w:ind w:left="5760" w:hanging="5760"/>
      </w:pPr>
    </w:p>
    <w:p w:rsidR="00A763D2" w:rsidRDefault="00A763D2" w:rsidP="00A763D2">
      <w:pPr>
        <w:ind w:left="5760" w:hanging="5760"/>
      </w:pPr>
      <w:r>
        <w:t xml:space="preserve">12. </w:t>
      </w:r>
      <w:r w:rsidRPr="00A763D2">
        <w:t>Protecting offspring from rivals is part of which general survival function?</w:t>
      </w:r>
    </w:p>
    <w:p w:rsidR="004B6C7F" w:rsidRDefault="00A763D2" w:rsidP="00A763D2">
      <w:pPr>
        <w:ind w:left="5760" w:hanging="5760"/>
      </w:pPr>
      <w:r>
        <w:t>*A)</w:t>
      </w:r>
      <w:r w:rsidRPr="00A763D2">
        <w:t xml:space="preserve"> reproduction</w:t>
      </w:r>
      <w:r>
        <w:tab/>
      </w:r>
    </w:p>
    <w:p w:rsidR="00317284" w:rsidRDefault="00A763D2" w:rsidP="00A763D2">
      <w:pPr>
        <w:ind w:left="5760" w:hanging="5760"/>
      </w:pPr>
      <w:r>
        <w:t xml:space="preserve">B) </w:t>
      </w:r>
      <w:proofErr w:type="spellStart"/>
      <w:proofErr w:type="gramStart"/>
      <w:r w:rsidRPr="00A763D2">
        <w:t>agonism</w:t>
      </w:r>
      <w:proofErr w:type="spellEnd"/>
      <w:proofErr w:type="gramEnd"/>
    </w:p>
    <w:p w:rsidR="004E3EEF" w:rsidRDefault="004E3EEF" w:rsidP="004E3EEF">
      <w:pPr>
        <w:ind w:left="5760" w:hanging="5760"/>
      </w:pPr>
      <w:r>
        <w:t xml:space="preserve">C) </w:t>
      </w:r>
      <w:proofErr w:type="gramStart"/>
      <w:r w:rsidRPr="00A763D2">
        <w:t>homeostasis</w:t>
      </w:r>
      <w:proofErr w:type="gramEnd"/>
    </w:p>
    <w:p w:rsidR="00A763D2" w:rsidRDefault="00A763D2" w:rsidP="00A763D2">
      <w:pPr>
        <w:ind w:left="5760" w:hanging="5760"/>
      </w:pPr>
      <w:r>
        <w:t xml:space="preserve">D) </w:t>
      </w:r>
      <w:proofErr w:type="gramStart"/>
      <w:r w:rsidRPr="00A763D2">
        <w:t>feeding</w:t>
      </w:r>
      <w:proofErr w:type="gramEnd"/>
    </w:p>
    <w:p w:rsidR="00A763D2" w:rsidRDefault="00365158" w:rsidP="004B6C7F">
      <w:pPr>
        <w:ind w:left="5760" w:hanging="5760"/>
      </w:pPr>
      <w:r w:rsidRPr="00365158">
        <w:t xml:space="preserve">                                                                              </w:t>
      </w:r>
      <w:r>
        <w:t xml:space="preserve">              (Reference Page 16</w:t>
      </w:r>
      <w:r w:rsidRPr="00365158">
        <w:t>)</w:t>
      </w:r>
    </w:p>
    <w:p w:rsidR="00365158" w:rsidRDefault="00365158" w:rsidP="00A763D2">
      <w:pPr>
        <w:ind w:left="5760" w:hanging="5760"/>
      </w:pPr>
    </w:p>
    <w:p w:rsidR="00313247" w:rsidRDefault="00313247" w:rsidP="00A763D2">
      <w:pPr>
        <w:ind w:left="5760" w:hanging="5760"/>
      </w:pPr>
    </w:p>
    <w:p w:rsidR="00313247" w:rsidRDefault="00313247" w:rsidP="00A763D2">
      <w:pPr>
        <w:ind w:left="5760" w:hanging="5760"/>
      </w:pPr>
    </w:p>
    <w:p w:rsidR="00313247" w:rsidRDefault="00313247" w:rsidP="00A763D2">
      <w:pPr>
        <w:ind w:left="5760" w:hanging="5760"/>
      </w:pPr>
    </w:p>
    <w:p w:rsidR="00313247" w:rsidRDefault="00313247" w:rsidP="00313247"/>
    <w:p w:rsidR="00A763D2" w:rsidRDefault="00A763D2" w:rsidP="00313247">
      <w:r>
        <w:lastRenderedPageBreak/>
        <w:t xml:space="preserve">13. </w:t>
      </w:r>
      <w:r w:rsidRPr="00A763D2">
        <w:t xml:space="preserve">The </w:t>
      </w:r>
      <w:proofErr w:type="spellStart"/>
      <w:r w:rsidRPr="00A763D2">
        <w:t>Wason</w:t>
      </w:r>
      <w:proofErr w:type="spellEnd"/>
      <w:r w:rsidRPr="00A763D2">
        <w:t xml:space="preserve"> card task is an example demonstrating the _____ bias.</w:t>
      </w:r>
    </w:p>
    <w:p w:rsidR="00313247" w:rsidRDefault="00A763D2" w:rsidP="00A763D2">
      <w:pPr>
        <w:ind w:left="5760" w:hanging="5760"/>
      </w:pPr>
      <w:r>
        <w:t xml:space="preserve">A) </w:t>
      </w:r>
      <w:proofErr w:type="gramStart"/>
      <w:r w:rsidR="004E06BA" w:rsidRPr="004E06BA">
        <w:t>anchoring</w:t>
      </w:r>
      <w:proofErr w:type="gramEnd"/>
    </w:p>
    <w:p w:rsidR="004B6C7F" w:rsidRDefault="00A763D2" w:rsidP="00A763D2">
      <w:pPr>
        <w:ind w:left="5760" w:hanging="5760"/>
      </w:pPr>
      <w:r>
        <w:t xml:space="preserve">B) </w:t>
      </w:r>
      <w:proofErr w:type="gramStart"/>
      <w:r w:rsidR="004E06BA" w:rsidRPr="004E06BA">
        <w:t>availability</w:t>
      </w:r>
      <w:proofErr w:type="gramEnd"/>
      <w:r>
        <w:tab/>
      </w:r>
    </w:p>
    <w:p w:rsidR="004E3EEF" w:rsidRDefault="004E3EEF" w:rsidP="004E3EEF">
      <w:pPr>
        <w:ind w:left="5760" w:hanging="5760"/>
      </w:pPr>
      <w:r>
        <w:t xml:space="preserve">*C) </w:t>
      </w:r>
      <w:r w:rsidRPr="00A763D2">
        <w:t>confirmation</w:t>
      </w:r>
    </w:p>
    <w:p w:rsidR="00A763D2" w:rsidRDefault="00A763D2" w:rsidP="00A763D2">
      <w:pPr>
        <w:ind w:left="5760" w:hanging="5760"/>
      </w:pPr>
      <w:r>
        <w:t>D)</w:t>
      </w:r>
      <w:r w:rsidR="004E06BA" w:rsidRPr="004E06BA">
        <w:t xml:space="preserve"> </w:t>
      </w:r>
      <w:proofErr w:type="gramStart"/>
      <w:r w:rsidR="004E06BA" w:rsidRPr="004E06BA">
        <w:t>belief</w:t>
      </w:r>
      <w:proofErr w:type="gramEnd"/>
    </w:p>
    <w:p w:rsidR="00365158" w:rsidRDefault="00365158" w:rsidP="00A763D2">
      <w:pPr>
        <w:ind w:left="5760" w:hanging="5760"/>
      </w:pPr>
      <w:r w:rsidRPr="00365158">
        <w:t xml:space="preserve">                                                                              </w:t>
      </w:r>
      <w:r>
        <w:t xml:space="preserve">              (Reference Page 17</w:t>
      </w:r>
      <w:r w:rsidRPr="00365158">
        <w:t>)</w:t>
      </w:r>
    </w:p>
    <w:p w:rsidR="004E06BA" w:rsidRDefault="004E06BA" w:rsidP="00A763D2">
      <w:pPr>
        <w:ind w:left="5760" w:hanging="5760"/>
      </w:pPr>
    </w:p>
    <w:p w:rsidR="004E06BA" w:rsidRDefault="004E06BA" w:rsidP="00A763D2">
      <w:pPr>
        <w:ind w:left="5760" w:hanging="5760"/>
      </w:pPr>
      <w:r>
        <w:t xml:space="preserve">14. </w:t>
      </w:r>
      <w:r w:rsidRPr="004E06BA">
        <w:t xml:space="preserve">The first step in the scientific method is to make </w:t>
      </w:r>
      <w:proofErr w:type="gramStart"/>
      <w:r w:rsidRPr="004E06BA">
        <w:t>a(</w:t>
      </w:r>
      <w:proofErr w:type="gramEnd"/>
      <w:r w:rsidRPr="004E06BA">
        <w:t>n):</w:t>
      </w:r>
    </w:p>
    <w:p w:rsidR="004B6C7F" w:rsidRDefault="004E06BA" w:rsidP="00A763D2">
      <w:pPr>
        <w:ind w:left="5760" w:hanging="5760"/>
      </w:pPr>
      <w:r>
        <w:t>A)</w:t>
      </w:r>
      <w:r w:rsidRPr="004E06BA">
        <w:t xml:space="preserve"> hypothesis</w:t>
      </w:r>
      <w:r>
        <w:tab/>
      </w:r>
    </w:p>
    <w:p w:rsidR="004B6C7F" w:rsidRDefault="004E06BA" w:rsidP="00A763D2">
      <w:pPr>
        <w:ind w:left="5760" w:hanging="5760"/>
      </w:pPr>
      <w:r>
        <w:t>*B)</w:t>
      </w:r>
      <w:r w:rsidRPr="004E06BA">
        <w:t xml:space="preserve"> observation</w:t>
      </w:r>
      <w:r>
        <w:tab/>
      </w:r>
    </w:p>
    <w:p w:rsidR="004E3EEF" w:rsidRDefault="004E3EEF" w:rsidP="004E3EEF">
      <w:pPr>
        <w:ind w:left="5760" w:hanging="5760"/>
      </w:pPr>
      <w:r>
        <w:t>C)</w:t>
      </w:r>
      <w:r w:rsidRPr="004E06BA">
        <w:t xml:space="preserve"> </w:t>
      </w:r>
      <w:proofErr w:type="gramStart"/>
      <w:r w:rsidRPr="004E06BA">
        <w:t>prediction</w:t>
      </w:r>
      <w:proofErr w:type="gramEnd"/>
    </w:p>
    <w:p w:rsidR="004E06BA" w:rsidRDefault="004E06BA" w:rsidP="00A763D2">
      <w:pPr>
        <w:ind w:left="5760" w:hanging="5760"/>
      </w:pPr>
      <w:r>
        <w:t>D)</w:t>
      </w:r>
      <w:r w:rsidRPr="004E06BA">
        <w:t xml:space="preserve"> </w:t>
      </w:r>
      <w:proofErr w:type="gramStart"/>
      <w:r w:rsidRPr="004E06BA">
        <w:t>proclamation</w:t>
      </w:r>
      <w:proofErr w:type="gramEnd"/>
    </w:p>
    <w:p w:rsidR="004E06BA" w:rsidRDefault="00365158" w:rsidP="00A763D2">
      <w:pPr>
        <w:ind w:left="5760" w:hanging="5760"/>
      </w:pPr>
      <w:r w:rsidRPr="00365158">
        <w:t xml:space="preserve">                                                                              </w:t>
      </w:r>
      <w:r>
        <w:t xml:space="preserve">              (Reference Page 18</w:t>
      </w:r>
      <w:r w:rsidRPr="00365158">
        <w:t>)</w:t>
      </w:r>
    </w:p>
    <w:p w:rsidR="00365158" w:rsidRDefault="00365158" w:rsidP="00A763D2">
      <w:pPr>
        <w:ind w:left="5760" w:hanging="5760"/>
      </w:pPr>
    </w:p>
    <w:p w:rsidR="004E06BA" w:rsidRDefault="004E06BA" w:rsidP="00A763D2">
      <w:pPr>
        <w:ind w:left="5760" w:hanging="5760"/>
      </w:pPr>
      <w:r>
        <w:t xml:space="preserve">15. </w:t>
      </w:r>
      <w:r w:rsidRPr="004E06BA">
        <w:t>When testing a theory, scientists must be especially careful to avoid:</w:t>
      </w:r>
    </w:p>
    <w:p w:rsidR="004B6C7F" w:rsidRDefault="004E06BA" w:rsidP="00A763D2">
      <w:pPr>
        <w:ind w:left="5760" w:hanging="5760"/>
      </w:pPr>
      <w:r>
        <w:t>A)</w:t>
      </w:r>
      <w:r w:rsidRPr="004E06BA">
        <w:t xml:space="preserve"> </w:t>
      </w:r>
      <w:proofErr w:type="gramStart"/>
      <w:r w:rsidRPr="004E06BA">
        <w:t>qualitative</w:t>
      </w:r>
      <w:proofErr w:type="gramEnd"/>
      <w:r w:rsidRPr="004E06BA">
        <w:t xml:space="preserve"> measurements</w:t>
      </w:r>
      <w:r>
        <w:tab/>
      </w:r>
    </w:p>
    <w:p w:rsidR="004B6C7F" w:rsidRDefault="004E06BA" w:rsidP="00A763D2">
      <w:pPr>
        <w:ind w:left="5760" w:hanging="5760"/>
      </w:pPr>
      <w:r>
        <w:t>B)</w:t>
      </w:r>
      <w:r w:rsidRPr="004E06BA">
        <w:t xml:space="preserve"> </w:t>
      </w:r>
      <w:proofErr w:type="gramStart"/>
      <w:r w:rsidRPr="004E06BA">
        <w:t>peer</w:t>
      </w:r>
      <w:proofErr w:type="gramEnd"/>
      <w:r w:rsidRPr="004E06BA">
        <w:t xml:space="preserve"> review</w:t>
      </w:r>
      <w:r>
        <w:tab/>
      </w:r>
    </w:p>
    <w:p w:rsidR="004E3EEF" w:rsidRDefault="004E3EEF" w:rsidP="004E3EEF">
      <w:pPr>
        <w:ind w:left="5760" w:hanging="5760"/>
      </w:pPr>
      <w:r>
        <w:t>C)</w:t>
      </w:r>
      <w:r w:rsidRPr="004E06BA">
        <w:t xml:space="preserve"> </w:t>
      </w:r>
      <w:proofErr w:type="gramStart"/>
      <w:r w:rsidRPr="004E06BA">
        <w:t>correlational</w:t>
      </w:r>
      <w:proofErr w:type="gramEnd"/>
      <w:r w:rsidRPr="004E06BA">
        <w:t xml:space="preserve"> designs</w:t>
      </w:r>
    </w:p>
    <w:p w:rsidR="004E06BA" w:rsidRDefault="004E06BA" w:rsidP="00A763D2">
      <w:pPr>
        <w:ind w:left="5760" w:hanging="5760"/>
      </w:pPr>
      <w:r>
        <w:t>*D)</w:t>
      </w:r>
      <w:r w:rsidRPr="004E06BA">
        <w:t xml:space="preserve"> belief bias</w:t>
      </w:r>
    </w:p>
    <w:p w:rsidR="00365158" w:rsidRDefault="00365158" w:rsidP="00A763D2">
      <w:pPr>
        <w:ind w:left="5760" w:hanging="5760"/>
      </w:pPr>
      <w:r w:rsidRPr="00365158">
        <w:t xml:space="preserve">                                                                                            (Reference </w:t>
      </w:r>
      <w:r>
        <w:t>Page 17-18)</w:t>
      </w:r>
    </w:p>
    <w:p w:rsidR="004E06BA" w:rsidRDefault="004E06BA" w:rsidP="00A763D2">
      <w:pPr>
        <w:ind w:left="5760" w:hanging="5760"/>
      </w:pPr>
    </w:p>
    <w:p w:rsidR="004E06BA" w:rsidRDefault="004E06BA" w:rsidP="00A763D2">
      <w:pPr>
        <w:ind w:left="5760" w:hanging="5760"/>
      </w:pPr>
      <w:r>
        <w:t xml:space="preserve">16. </w:t>
      </w:r>
      <w:r w:rsidRPr="004E06BA">
        <w:t>Why is it often difficult to understand the behavioral relevance of a single neuron?</w:t>
      </w:r>
    </w:p>
    <w:p w:rsidR="004B6C7F" w:rsidRDefault="004E06BA" w:rsidP="00A763D2">
      <w:pPr>
        <w:ind w:left="5760" w:hanging="5760"/>
      </w:pPr>
      <w:r>
        <w:t>A)</w:t>
      </w:r>
      <w:r w:rsidR="00A63B7D" w:rsidRPr="00A63B7D">
        <w:t xml:space="preserve"> </w:t>
      </w:r>
      <w:proofErr w:type="gramStart"/>
      <w:r w:rsidR="00A63B7D" w:rsidRPr="00A63B7D">
        <w:t>neurons</w:t>
      </w:r>
      <w:proofErr w:type="gramEnd"/>
      <w:r w:rsidR="00A63B7D" w:rsidRPr="00A63B7D">
        <w:t xml:space="preserve"> are too small to measure individually</w:t>
      </w:r>
      <w:r>
        <w:tab/>
      </w:r>
    </w:p>
    <w:p w:rsidR="004B6C7F" w:rsidRDefault="004E06BA" w:rsidP="00A763D2">
      <w:pPr>
        <w:ind w:left="5760" w:hanging="5760"/>
      </w:pPr>
      <w:r>
        <w:t>B)</w:t>
      </w:r>
      <w:r w:rsidR="00A63B7D" w:rsidRPr="00A63B7D">
        <w:t xml:space="preserve"> </w:t>
      </w:r>
      <w:proofErr w:type="gramStart"/>
      <w:r w:rsidR="00A63B7D" w:rsidRPr="00A63B7D">
        <w:t>we</w:t>
      </w:r>
      <w:proofErr w:type="gramEnd"/>
      <w:r w:rsidR="00A63B7D" w:rsidRPr="00A63B7D">
        <w:t xml:space="preserve"> cannot measure n</w:t>
      </w:r>
      <w:r w:rsidR="00A63B7D">
        <w:t>euronal activity while behavior</w:t>
      </w:r>
      <w:r w:rsidR="004B6C7F">
        <w:t xml:space="preserve"> </w:t>
      </w:r>
      <w:r w:rsidR="00A63B7D" w:rsidRPr="00A63B7D">
        <w:t>is occurring</w:t>
      </w:r>
      <w:r>
        <w:tab/>
      </w:r>
    </w:p>
    <w:p w:rsidR="004E3EEF" w:rsidRDefault="004E3EEF" w:rsidP="004E3EEF">
      <w:pPr>
        <w:ind w:left="5760" w:hanging="5760"/>
      </w:pPr>
      <w:r>
        <w:t>*C)</w:t>
      </w:r>
      <w:r w:rsidRPr="004E06BA">
        <w:t xml:space="preserve"> each neuron is connected with thousands of other neurons</w:t>
      </w:r>
    </w:p>
    <w:p w:rsidR="004E06BA" w:rsidRDefault="004E06BA" w:rsidP="00A763D2">
      <w:pPr>
        <w:ind w:left="5760" w:hanging="5760"/>
      </w:pPr>
      <w:r>
        <w:t>D)</w:t>
      </w:r>
      <w:r w:rsidR="00A63B7D" w:rsidRPr="00A63B7D">
        <w:t xml:space="preserve"> </w:t>
      </w:r>
      <w:proofErr w:type="gramStart"/>
      <w:r w:rsidR="00A63B7D" w:rsidRPr="00A63B7D">
        <w:t>neurons</w:t>
      </w:r>
      <w:proofErr w:type="gramEnd"/>
      <w:r w:rsidR="00A63B7D" w:rsidRPr="00A63B7D">
        <w:t xml:space="preserve"> that are below the brain’s surface cannot be reached by current instruments</w:t>
      </w:r>
    </w:p>
    <w:p w:rsidR="00833B71" w:rsidRDefault="00833B71" w:rsidP="00A763D2">
      <w:pPr>
        <w:ind w:left="5760" w:hanging="5760"/>
      </w:pPr>
      <w:r w:rsidRPr="00833B71">
        <w:t xml:space="preserve">                                                                              </w:t>
      </w:r>
      <w:r>
        <w:t xml:space="preserve">              (Reference Page 20</w:t>
      </w:r>
      <w:r w:rsidRPr="00833B71">
        <w:t>)</w:t>
      </w:r>
    </w:p>
    <w:p w:rsidR="00833B71" w:rsidRDefault="00833B71" w:rsidP="00A763D2">
      <w:pPr>
        <w:ind w:left="5760" w:hanging="5760"/>
      </w:pPr>
    </w:p>
    <w:p w:rsidR="004E06BA" w:rsidRDefault="00A63B7D" w:rsidP="00A763D2">
      <w:pPr>
        <w:ind w:left="5760" w:hanging="5760"/>
      </w:pPr>
      <w:r>
        <w:t xml:space="preserve">17. </w:t>
      </w:r>
      <w:r w:rsidRPr="00A63B7D">
        <w:t>If the brain could not solve the _____ would be unable to associate a person’s voice with their face.</w:t>
      </w:r>
    </w:p>
    <w:p w:rsidR="004B6C7F" w:rsidRDefault="00A63B7D" w:rsidP="00A763D2">
      <w:pPr>
        <w:ind w:left="5760" w:hanging="5760"/>
      </w:pPr>
      <w:r>
        <w:t>*A)</w:t>
      </w:r>
      <w:r w:rsidRPr="00A63B7D">
        <w:t xml:space="preserve"> binding problem</w:t>
      </w:r>
      <w:r>
        <w:tab/>
      </w:r>
    </w:p>
    <w:p w:rsidR="004B6C7F" w:rsidRDefault="00A63B7D" w:rsidP="00A763D2">
      <w:pPr>
        <w:ind w:left="5760" w:hanging="5760"/>
      </w:pPr>
      <w:r>
        <w:t>B)</w:t>
      </w:r>
      <w:r w:rsidRPr="00A63B7D">
        <w:t xml:space="preserve"> </w:t>
      </w:r>
      <w:proofErr w:type="gramStart"/>
      <w:r w:rsidRPr="00A63B7D">
        <w:t>associative</w:t>
      </w:r>
      <w:proofErr w:type="gramEnd"/>
      <w:r w:rsidRPr="00A63B7D">
        <w:t xml:space="preserve"> problem</w:t>
      </w:r>
      <w:r>
        <w:t xml:space="preserve"> </w:t>
      </w:r>
      <w:r>
        <w:tab/>
      </w:r>
    </w:p>
    <w:p w:rsidR="004E3EEF" w:rsidRDefault="004E3EEF" w:rsidP="004E3EEF">
      <w:pPr>
        <w:ind w:left="5760" w:hanging="5760"/>
      </w:pPr>
      <w:r>
        <w:t>C)</w:t>
      </w:r>
      <w:r w:rsidRPr="00A63B7D">
        <w:t xml:space="preserve"> </w:t>
      </w:r>
      <w:proofErr w:type="gramStart"/>
      <w:r w:rsidRPr="00A63B7D">
        <w:t>multisensory</w:t>
      </w:r>
      <w:proofErr w:type="gramEnd"/>
      <w:r w:rsidRPr="00A63B7D">
        <w:t xml:space="preserve"> problem</w:t>
      </w:r>
    </w:p>
    <w:p w:rsidR="00A63B7D" w:rsidRDefault="00A63B7D" w:rsidP="00A763D2">
      <w:pPr>
        <w:ind w:left="5760" w:hanging="5760"/>
      </w:pPr>
      <w:r>
        <w:t>D)</w:t>
      </w:r>
      <w:r w:rsidRPr="00A63B7D">
        <w:t xml:space="preserve"> </w:t>
      </w:r>
      <w:proofErr w:type="gramStart"/>
      <w:r w:rsidRPr="00A63B7D">
        <w:t>belief</w:t>
      </w:r>
      <w:proofErr w:type="gramEnd"/>
      <w:r w:rsidRPr="00A63B7D">
        <w:t xml:space="preserve"> bias</w:t>
      </w:r>
    </w:p>
    <w:p w:rsidR="00833B71" w:rsidRDefault="00833B71" w:rsidP="00833B71">
      <w:r w:rsidRPr="00833B71">
        <w:t xml:space="preserve">                                                                              </w:t>
      </w:r>
      <w:r>
        <w:t xml:space="preserve">              (Reference Page 22</w:t>
      </w:r>
      <w:r w:rsidRPr="00833B71">
        <w:t>)</w:t>
      </w:r>
    </w:p>
    <w:p w:rsidR="00A63B7D" w:rsidRDefault="00A63B7D" w:rsidP="00833B71"/>
    <w:p w:rsidR="00A63B7D" w:rsidRDefault="00A63B7D" w:rsidP="00A763D2">
      <w:pPr>
        <w:ind w:left="5760" w:hanging="5760"/>
      </w:pPr>
      <w:r>
        <w:t xml:space="preserve">18. </w:t>
      </w:r>
      <w:r w:rsidRPr="00A63B7D">
        <w:t>A person unable to remember names long enough to write them down has trouble with:</w:t>
      </w:r>
    </w:p>
    <w:p w:rsidR="004B6C7F" w:rsidRDefault="00A63B7D" w:rsidP="00A763D2">
      <w:pPr>
        <w:ind w:left="5760" w:hanging="5760"/>
      </w:pPr>
      <w:r>
        <w:t>*A)</w:t>
      </w:r>
      <w:r w:rsidRPr="00A63B7D">
        <w:t xml:space="preserve"> short-term memory</w:t>
      </w:r>
      <w:r>
        <w:tab/>
      </w:r>
    </w:p>
    <w:p w:rsidR="004B6C7F" w:rsidRDefault="00A63B7D" w:rsidP="00A63B7D">
      <w:pPr>
        <w:ind w:left="5760" w:hanging="5760"/>
      </w:pPr>
      <w:r>
        <w:t>B)</w:t>
      </w:r>
      <w:r w:rsidRPr="00A63B7D">
        <w:t xml:space="preserve"> </w:t>
      </w:r>
      <w:proofErr w:type="gramStart"/>
      <w:r w:rsidRPr="00A63B7D">
        <w:t>long-term</w:t>
      </w:r>
      <w:proofErr w:type="gramEnd"/>
      <w:r w:rsidRPr="00A63B7D">
        <w:t xml:space="preserve"> memory</w:t>
      </w:r>
      <w:r>
        <w:tab/>
      </w:r>
    </w:p>
    <w:p w:rsidR="004E3EEF" w:rsidRDefault="004E3EEF" w:rsidP="004E3EEF">
      <w:pPr>
        <w:ind w:left="5760" w:hanging="5760"/>
      </w:pPr>
      <w:r>
        <w:t>C)</w:t>
      </w:r>
      <w:r w:rsidRPr="00A63B7D">
        <w:t xml:space="preserve"> </w:t>
      </w:r>
      <w:proofErr w:type="gramStart"/>
      <w:r w:rsidRPr="00A63B7D">
        <w:t>non-declarative</w:t>
      </w:r>
      <w:proofErr w:type="gramEnd"/>
      <w:r w:rsidRPr="00A63B7D">
        <w:t xml:space="preserve"> memory</w:t>
      </w:r>
    </w:p>
    <w:p w:rsidR="00A63B7D" w:rsidRDefault="00A63B7D" w:rsidP="00A63B7D">
      <w:pPr>
        <w:ind w:left="5760" w:hanging="5760"/>
      </w:pPr>
      <w:r>
        <w:t>D)</w:t>
      </w:r>
      <w:r w:rsidRPr="00A63B7D">
        <w:t xml:space="preserve"> </w:t>
      </w:r>
      <w:proofErr w:type="gramStart"/>
      <w:r w:rsidRPr="00A63B7D">
        <w:t>declarative</w:t>
      </w:r>
      <w:proofErr w:type="gramEnd"/>
      <w:r w:rsidRPr="00A63B7D">
        <w:t xml:space="preserve"> memory</w:t>
      </w:r>
    </w:p>
    <w:p w:rsidR="00A63B7D" w:rsidRDefault="00833B71" w:rsidP="00A63B7D">
      <w:pPr>
        <w:ind w:left="5760" w:hanging="5760"/>
      </w:pPr>
      <w:r w:rsidRPr="00833B71">
        <w:t xml:space="preserve">                                                                              </w:t>
      </w:r>
      <w:r>
        <w:t xml:space="preserve">              (Reference Page 23</w:t>
      </w:r>
      <w:r w:rsidRPr="00833B71">
        <w:t>)</w:t>
      </w:r>
    </w:p>
    <w:p w:rsidR="00833B71" w:rsidRDefault="00833B71" w:rsidP="00A63B7D">
      <w:pPr>
        <w:ind w:left="5760" w:hanging="5760"/>
      </w:pPr>
    </w:p>
    <w:p w:rsidR="00A63B7D" w:rsidRDefault="00A63B7D" w:rsidP="00A63B7D">
      <w:pPr>
        <w:ind w:left="5760" w:hanging="5760"/>
      </w:pPr>
      <w:r>
        <w:t xml:space="preserve">19. </w:t>
      </w:r>
      <w:r w:rsidR="004362E1" w:rsidRPr="004362E1">
        <w:t xml:space="preserve">Despite differences in types of long-term memory, it is possible that </w:t>
      </w:r>
      <w:proofErr w:type="spellStart"/>
      <w:r w:rsidR="004362E1" w:rsidRPr="004362E1">
        <w:t>the</w:t>
      </w:r>
      <w:proofErr w:type="spellEnd"/>
      <w:r w:rsidR="004362E1" w:rsidRPr="004362E1">
        <w:t xml:space="preserve"> _____ are the same.</w:t>
      </w:r>
    </w:p>
    <w:p w:rsidR="004B6C7F" w:rsidRDefault="004362E1" w:rsidP="00A63B7D">
      <w:pPr>
        <w:ind w:left="5760" w:hanging="5760"/>
      </w:pPr>
      <w:r>
        <w:t>A)</w:t>
      </w:r>
      <w:r w:rsidRPr="004362E1">
        <w:t xml:space="preserve"> </w:t>
      </w:r>
      <w:proofErr w:type="gramStart"/>
      <w:r w:rsidRPr="004362E1">
        <w:t>brain</w:t>
      </w:r>
      <w:proofErr w:type="gramEnd"/>
      <w:r w:rsidRPr="004362E1">
        <w:t xml:space="preserve"> locations</w:t>
      </w:r>
      <w:r>
        <w:tab/>
      </w:r>
    </w:p>
    <w:p w:rsidR="004B6C7F" w:rsidRDefault="004362E1" w:rsidP="00A63B7D">
      <w:pPr>
        <w:ind w:left="5760" w:hanging="5760"/>
      </w:pPr>
      <w:r>
        <w:t>B)</w:t>
      </w:r>
      <w:r w:rsidRPr="004362E1">
        <w:t xml:space="preserve"> </w:t>
      </w:r>
      <w:proofErr w:type="gramStart"/>
      <w:r w:rsidRPr="004362E1">
        <w:t>behavioral</w:t>
      </w:r>
      <w:proofErr w:type="gramEnd"/>
      <w:r w:rsidRPr="004362E1">
        <w:t xml:space="preserve"> functions</w:t>
      </w:r>
      <w:r>
        <w:tab/>
      </w:r>
    </w:p>
    <w:p w:rsidR="004E3EEF" w:rsidRDefault="004E3EEF" w:rsidP="004E3EEF">
      <w:pPr>
        <w:ind w:left="5760" w:hanging="5760"/>
      </w:pPr>
      <w:r>
        <w:t>*C)</w:t>
      </w:r>
      <w:r w:rsidRPr="004362E1">
        <w:t xml:space="preserve"> molecular mechanisms</w:t>
      </w:r>
    </w:p>
    <w:p w:rsidR="004362E1" w:rsidRDefault="004362E1" w:rsidP="00A63B7D">
      <w:pPr>
        <w:ind w:left="5760" w:hanging="5760"/>
      </w:pPr>
      <w:r>
        <w:t>D)</w:t>
      </w:r>
      <w:r w:rsidRPr="004362E1">
        <w:t xml:space="preserve"> </w:t>
      </w:r>
      <w:proofErr w:type="gramStart"/>
      <w:r w:rsidRPr="004362E1">
        <w:t>memory</w:t>
      </w:r>
      <w:proofErr w:type="gramEnd"/>
      <w:r w:rsidRPr="004362E1">
        <w:t xml:space="preserve"> contents</w:t>
      </w:r>
    </w:p>
    <w:p w:rsidR="004362E1" w:rsidRDefault="00833B71" w:rsidP="00A63B7D">
      <w:pPr>
        <w:ind w:left="5760" w:hanging="5760"/>
      </w:pPr>
      <w:r w:rsidRPr="00833B71">
        <w:t xml:space="preserve">                                                                              </w:t>
      </w:r>
      <w:r>
        <w:t xml:space="preserve">              (Reference Page 24</w:t>
      </w:r>
      <w:r w:rsidRPr="00833B71">
        <w:t>)</w:t>
      </w:r>
    </w:p>
    <w:p w:rsidR="00833B71" w:rsidRDefault="00833B71" w:rsidP="00A63B7D">
      <w:pPr>
        <w:ind w:left="5760" w:hanging="5760"/>
      </w:pPr>
    </w:p>
    <w:p w:rsidR="004362E1" w:rsidRDefault="004362E1" w:rsidP="004362E1">
      <w:r>
        <w:t xml:space="preserve">20. </w:t>
      </w:r>
      <w:r w:rsidRPr="004362E1">
        <w:t>One theory of sleep is that it serves solely to restore energy to the body. Evidence against this view includes:</w:t>
      </w:r>
    </w:p>
    <w:p w:rsidR="004B6C7F" w:rsidRDefault="004362E1" w:rsidP="00A63B7D">
      <w:pPr>
        <w:ind w:left="5760" w:hanging="5760"/>
      </w:pPr>
      <w:r>
        <w:t>*A)</w:t>
      </w:r>
      <w:r w:rsidRPr="004362E1">
        <w:t xml:space="preserve"> extensive brain activity during sleep</w:t>
      </w:r>
      <w:r>
        <w:tab/>
      </w:r>
    </w:p>
    <w:p w:rsidR="004B6C7F" w:rsidRDefault="004362E1" w:rsidP="00A63B7D">
      <w:pPr>
        <w:ind w:left="5760" w:hanging="5760"/>
      </w:pPr>
      <w:r>
        <w:t>B)</w:t>
      </w:r>
      <w:r w:rsidRPr="004362E1">
        <w:t xml:space="preserve"> </w:t>
      </w:r>
      <w:proofErr w:type="gramStart"/>
      <w:r w:rsidRPr="004362E1">
        <w:t>people</w:t>
      </w:r>
      <w:proofErr w:type="gramEnd"/>
      <w:r w:rsidRPr="004362E1">
        <w:t xml:space="preserve"> are often tired when they first wake up</w:t>
      </w:r>
      <w:r>
        <w:tab/>
      </w:r>
    </w:p>
    <w:p w:rsidR="004E3EEF" w:rsidRDefault="004E3EEF" w:rsidP="004E3EEF">
      <w:pPr>
        <w:ind w:left="5760" w:hanging="5760"/>
      </w:pPr>
      <w:r>
        <w:t>C)</w:t>
      </w:r>
      <w:r w:rsidRPr="004362E1">
        <w:t xml:space="preserve"> </w:t>
      </w:r>
      <w:proofErr w:type="gramStart"/>
      <w:r w:rsidRPr="004362E1">
        <w:t>all</w:t>
      </w:r>
      <w:proofErr w:type="gramEnd"/>
      <w:r w:rsidRPr="004362E1">
        <w:t xml:space="preserve"> mammals require sleep</w:t>
      </w:r>
    </w:p>
    <w:p w:rsidR="004362E1" w:rsidRDefault="004362E1" w:rsidP="00A63B7D">
      <w:pPr>
        <w:ind w:left="5760" w:hanging="5760"/>
      </w:pPr>
      <w:r>
        <w:t>D)</w:t>
      </w:r>
      <w:r w:rsidRPr="004362E1">
        <w:t xml:space="preserve"> </w:t>
      </w:r>
      <w:proofErr w:type="gramStart"/>
      <w:r w:rsidRPr="004362E1">
        <w:t>energy</w:t>
      </w:r>
      <w:proofErr w:type="gramEnd"/>
      <w:r w:rsidRPr="004362E1">
        <w:t xml:space="preserve"> drinks are ineffective at keeping people awake</w:t>
      </w:r>
    </w:p>
    <w:p w:rsidR="00833B71" w:rsidRPr="00833B71" w:rsidRDefault="00833B71" w:rsidP="00833B71">
      <w:pPr>
        <w:ind w:left="5760" w:hanging="5760"/>
      </w:pPr>
      <w:r w:rsidRPr="00833B71">
        <w:t xml:space="preserve">                                                                                            (Re</w:t>
      </w:r>
      <w:r>
        <w:t>ference Page 24</w:t>
      </w:r>
      <w:r w:rsidRPr="00833B71">
        <w:t>)</w:t>
      </w:r>
    </w:p>
    <w:p w:rsidR="00833B71" w:rsidRDefault="00833B71" w:rsidP="00A63B7D">
      <w:pPr>
        <w:ind w:left="5760" w:hanging="5760"/>
      </w:pPr>
    </w:p>
    <w:p w:rsidR="00A63B7D" w:rsidRDefault="004362E1" w:rsidP="004362E1">
      <w:r>
        <w:t>21.</w:t>
      </w:r>
      <w:r w:rsidRPr="004362E1">
        <w:t xml:space="preserve"> Because speech relies on a network of activity in multiple brain regions, it can be disrupted by a lesion to:</w:t>
      </w:r>
    </w:p>
    <w:p w:rsidR="004B6C7F" w:rsidRDefault="004362E1" w:rsidP="00A763D2">
      <w:pPr>
        <w:ind w:left="5760" w:hanging="5760"/>
      </w:pPr>
      <w:r>
        <w:t>A)</w:t>
      </w:r>
      <w:r w:rsidRPr="004362E1">
        <w:t xml:space="preserve"> </w:t>
      </w:r>
      <w:proofErr w:type="gramStart"/>
      <w:r w:rsidRPr="004362E1">
        <w:t>every</w:t>
      </w:r>
      <w:proofErr w:type="gramEnd"/>
      <w:r w:rsidRPr="004362E1">
        <w:t xml:space="preserve"> region in the network</w:t>
      </w:r>
      <w:r>
        <w:tab/>
      </w:r>
    </w:p>
    <w:p w:rsidR="004B6C7F" w:rsidRDefault="004362E1" w:rsidP="00A763D2">
      <w:pPr>
        <w:ind w:left="5760" w:hanging="5760"/>
      </w:pPr>
      <w:r>
        <w:t>B)</w:t>
      </w:r>
      <w:r w:rsidRPr="004362E1">
        <w:t xml:space="preserve"> </w:t>
      </w:r>
      <w:proofErr w:type="gramStart"/>
      <w:r w:rsidRPr="004362E1">
        <w:t>at</w:t>
      </w:r>
      <w:proofErr w:type="gramEnd"/>
      <w:r w:rsidRPr="004362E1">
        <w:t xml:space="preserve"> least half of the regions in the network</w:t>
      </w:r>
      <w:r>
        <w:tab/>
      </w:r>
    </w:p>
    <w:p w:rsidR="004E3EEF" w:rsidRDefault="004E3EEF" w:rsidP="004E3EEF">
      <w:pPr>
        <w:ind w:left="5760" w:hanging="5760"/>
      </w:pPr>
      <w:r>
        <w:t>C)</w:t>
      </w:r>
      <w:r w:rsidRPr="004362E1">
        <w:t xml:space="preserve"> </w:t>
      </w:r>
      <w:proofErr w:type="gramStart"/>
      <w:r w:rsidRPr="004362E1">
        <w:t>at</w:t>
      </w:r>
      <w:proofErr w:type="gramEnd"/>
      <w:r w:rsidRPr="004362E1">
        <w:t xml:space="preserve"> least two regions in the network</w:t>
      </w:r>
    </w:p>
    <w:p w:rsidR="004362E1" w:rsidRDefault="004362E1" w:rsidP="00A763D2">
      <w:pPr>
        <w:ind w:left="5760" w:hanging="5760"/>
      </w:pPr>
      <w:r>
        <w:t>*D)</w:t>
      </w:r>
      <w:r w:rsidRPr="004362E1">
        <w:t xml:space="preserve"> any region in the network</w:t>
      </w:r>
    </w:p>
    <w:p w:rsidR="004362E1" w:rsidRDefault="00833B71" w:rsidP="00A763D2">
      <w:pPr>
        <w:ind w:left="5760" w:hanging="5760"/>
      </w:pPr>
      <w:r w:rsidRPr="00833B71">
        <w:t xml:space="preserve">                                                                                            (Reference Page </w:t>
      </w:r>
      <w:r>
        <w:t>25</w:t>
      </w:r>
      <w:r w:rsidRPr="00833B71">
        <w:t>)</w:t>
      </w:r>
    </w:p>
    <w:p w:rsidR="00833B71" w:rsidRDefault="00833B71" w:rsidP="00A763D2">
      <w:pPr>
        <w:ind w:left="5760" w:hanging="5760"/>
      </w:pPr>
    </w:p>
    <w:p w:rsidR="004362E1" w:rsidRDefault="004362E1" w:rsidP="004362E1">
      <w:r>
        <w:t xml:space="preserve">22. </w:t>
      </w:r>
      <w:r w:rsidRPr="004362E1">
        <w:t>Technical and methodological advances in the study of emotion have led to the creation of the subfield:</w:t>
      </w:r>
    </w:p>
    <w:p w:rsidR="004B6C7F" w:rsidRDefault="004362E1" w:rsidP="004362E1">
      <w:r>
        <w:t>A)</w:t>
      </w:r>
      <w:r w:rsidRPr="004362E1">
        <w:t xml:space="preserve"> </w:t>
      </w:r>
      <w:proofErr w:type="gramStart"/>
      <w:r w:rsidRPr="004362E1">
        <w:t>emotion</w:t>
      </w:r>
      <w:proofErr w:type="gramEnd"/>
      <w:r w:rsidRPr="004362E1">
        <w:t xml:space="preserve"> neuroscience</w:t>
      </w:r>
      <w:r>
        <w:tab/>
      </w:r>
      <w:r>
        <w:tab/>
      </w:r>
      <w:r>
        <w:tab/>
      </w:r>
      <w:r>
        <w:tab/>
      </w:r>
      <w:r>
        <w:tab/>
      </w:r>
    </w:p>
    <w:p w:rsidR="004B6C7F" w:rsidRDefault="004362E1" w:rsidP="004362E1">
      <w:r>
        <w:t>*B)</w:t>
      </w:r>
      <w:r w:rsidRPr="004362E1">
        <w:t xml:space="preserve"> affective neuroscience</w:t>
      </w:r>
      <w:r>
        <w:tab/>
      </w:r>
      <w:r>
        <w:tab/>
      </w:r>
      <w:r>
        <w:tab/>
      </w:r>
      <w:r>
        <w:tab/>
      </w:r>
      <w:r>
        <w:tab/>
      </w:r>
    </w:p>
    <w:p w:rsidR="004E3EEF" w:rsidRDefault="004E3EEF" w:rsidP="004E3EEF">
      <w:r>
        <w:t>C)</w:t>
      </w:r>
      <w:r w:rsidRPr="004362E1">
        <w:t xml:space="preserve"> </w:t>
      </w:r>
      <w:proofErr w:type="gramStart"/>
      <w:r w:rsidRPr="004362E1">
        <w:t>reactive</w:t>
      </w:r>
      <w:proofErr w:type="gramEnd"/>
      <w:r w:rsidRPr="004362E1">
        <w:t xml:space="preserve"> neuroscience</w:t>
      </w:r>
    </w:p>
    <w:p w:rsidR="004362E1" w:rsidRDefault="004362E1" w:rsidP="004362E1">
      <w:r>
        <w:t>D)</w:t>
      </w:r>
      <w:r w:rsidRPr="004362E1">
        <w:t xml:space="preserve"> </w:t>
      </w:r>
      <w:proofErr w:type="gramStart"/>
      <w:r w:rsidRPr="004362E1">
        <w:t>social</w:t>
      </w:r>
      <w:proofErr w:type="gramEnd"/>
      <w:r w:rsidRPr="004362E1">
        <w:t xml:space="preserve"> neuroscience</w:t>
      </w:r>
    </w:p>
    <w:p w:rsidR="004362E1" w:rsidRDefault="00833B71" w:rsidP="004362E1">
      <w:r w:rsidRPr="00833B71">
        <w:t xml:space="preserve">                                                                              </w:t>
      </w:r>
      <w:r>
        <w:t xml:space="preserve">              (Reference Page 27</w:t>
      </w:r>
      <w:r w:rsidRPr="00833B71">
        <w:t>)</w:t>
      </w:r>
    </w:p>
    <w:p w:rsidR="00833B71" w:rsidRDefault="00833B71" w:rsidP="004362E1"/>
    <w:p w:rsidR="004362E1" w:rsidRDefault="004362E1" w:rsidP="004362E1">
      <w:r>
        <w:t xml:space="preserve">23. </w:t>
      </w:r>
      <w:r w:rsidRPr="004362E1">
        <w:t>The emphasis on which scientific criterion has led neuroscientists to focus on the neural activity associated with particular mental illnesses?</w:t>
      </w:r>
    </w:p>
    <w:p w:rsidR="004B6C7F" w:rsidRDefault="004362E1" w:rsidP="004362E1">
      <w:r>
        <w:t>A)</w:t>
      </w:r>
      <w:r w:rsidRPr="004362E1">
        <w:t xml:space="preserve"> </w:t>
      </w:r>
      <w:proofErr w:type="gramStart"/>
      <w:r w:rsidRPr="004362E1">
        <w:t>testable</w:t>
      </w:r>
      <w:proofErr w:type="gramEnd"/>
      <w:r w:rsidRPr="004362E1">
        <w:t xml:space="preserve"> theorie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B6C7F" w:rsidRDefault="004362E1" w:rsidP="004362E1">
      <w:r>
        <w:t>B)</w:t>
      </w:r>
      <w:r w:rsidR="00833B71" w:rsidRPr="00833B71">
        <w:t xml:space="preserve"> </w:t>
      </w:r>
      <w:proofErr w:type="gramStart"/>
      <w:r w:rsidR="00833B71" w:rsidRPr="00833B71">
        <w:t>replication</w:t>
      </w:r>
      <w:proofErr w:type="gramEnd"/>
      <w:r w:rsidR="00833B71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E3EEF" w:rsidRDefault="004E3EEF" w:rsidP="004E3EEF">
      <w:r>
        <w:t>*C)</w:t>
      </w:r>
      <w:r w:rsidRPr="004362E1">
        <w:t xml:space="preserve"> objective measurements</w:t>
      </w:r>
    </w:p>
    <w:p w:rsidR="004362E1" w:rsidRDefault="004362E1" w:rsidP="004362E1">
      <w:r>
        <w:t>D)</w:t>
      </w:r>
      <w:r w:rsidR="00833B71" w:rsidRPr="00833B71">
        <w:t xml:space="preserve"> </w:t>
      </w:r>
      <w:proofErr w:type="gramStart"/>
      <w:r w:rsidR="00833B71" w:rsidRPr="00833B71">
        <w:t>peer</w:t>
      </w:r>
      <w:proofErr w:type="gramEnd"/>
      <w:r w:rsidR="00833B71" w:rsidRPr="00833B71">
        <w:t xml:space="preserve"> review</w:t>
      </w:r>
    </w:p>
    <w:p w:rsidR="00833B71" w:rsidRDefault="00833B71" w:rsidP="004362E1">
      <w:r w:rsidRPr="00833B71">
        <w:t xml:space="preserve">                                                                             </w:t>
      </w:r>
      <w:r>
        <w:t xml:space="preserve">               (Reference Page 28</w:t>
      </w:r>
      <w:r w:rsidRPr="00833B71">
        <w:t>)</w:t>
      </w:r>
    </w:p>
    <w:p w:rsidR="00833B71" w:rsidRDefault="00833B71" w:rsidP="004362E1"/>
    <w:p w:rsidR="00833B71" w:rsidRDefault="00833B71" w:rsidP="004362E1">
      <w:r>
        <w:t>24.</w:t>
      </w:r>
      <w:r w:rsidRPr="00833B71">
        <w:t xml:space="preserve"> The earliest forms of brain interface devices focused primarily on which task?</w:t>
      </w:r>
    </w:p>
    <w:p w:rsidR="004B6C7F" w:rsidRDefault="00833B71" w:rsidP="004362E1">
      <w:r>
        <w:t>A)</w:t>
      </w:r>
      <w:r w:rsidRPr="00833B71">
        <w:t xml:space="preserve"> </w:t>
      </w:r>
      <w:proofErr w:type="gramStart"/>
      <w:r w:rsidRPr="00833B71">
        <w:t>creating</w:t>
      </w:r>
      <w:proofErr w:type="gramEnd"/>
      <w:r w:rsidRPr="00833B71">
        <w:t xml:space="preserve"> long-term memories</w:t>
      </w:r>
      <w:r>
        <w:tab/>
      </w:r>
      <w:r>
        <w:tab/>
      </w:r>
      <w:r>
        <w:tab/>
      </w:r>
      <w:r>
        <w:tab/>
      </w:r>
      <w:r>
        <w:tab/>
      </w:r>
    </w:p>
    <w:p w:rsidR="004B6C7F" w:rsidRDefault="00833B71" w:rsidP="00833B71">
      <w:pPr>
        <w:ind w:left="5760" w:hanging="5760"/>
      </w:pPr>
      <w:r>
        <w:t xml:space="preserve">B) </w:t>
      </w:r>
      <w:proofErr w:type="gramStart"/>
      <w:r w:rsidRPr="00833B71">
        <w:t>controlling</w:t>
      </w:r>
      <w:proofErr w:type="gramEnd"/>
      <w:r w:rsidRPr="00833B71">
        <w:t xml:space="preserve"> robotic limbs</w:t>
      </w:r>
      <w:r>
        <w:t xml:space="preserve">                                                                   </w:t>
      </w:r>
    </w:p>
    <w:p w:rsidR="004E3EEF" w:rsidRDefault="004E3EEF" w:rsidP="004E3EEF">
      <w:r>
        <w:t>C)</w:t>
      </w:r>
      <w:r w:rsidRPr="00833B71">
        <w:t xml:space="preserve"> </w:t>
      </w:r>
      <w:proofErr w:type="gramStart"/>
      <w:r w:rsidRPr="00833B71">
        <w:t>increasing</w:t>
      </w:r>
      <w:proofErr w:type="gramEnd"/>
      <w:r w:rsidRPr="00833B71">
        <w:t xml:space="preserve"> memory recall</w:t>
      </w:r>
    </w:p>
    <w:p w:rsidR="00833B71" w:rsidRDefault="00833B71" w:rsidP="00833B71">
      <w:pPr>
        <w:ind w:left="5760" w:hanging="5760"/>
      </w:pPr>
      <w:r>
        <w:t>*D)</w:t>
      </w:r>
      <w:r w:rsidRPr="00833B71">
        <w:t xml:space="preserve"> converting physical stimuli to neural activity</w:t>
      </w:r>
    </w:p>
    <w:p w:rsidR="00833B71" w:rsidRDefault="00833B71" w:rsidP="00833B71">
      <w:pPr>
        <w:ind w:left="5760" w:hanging="5760"/>
      </w:pPr>
      <w:r w:rsidRPr="00833B71">
        <w:t xml:space="preserve">                                                                              </w:t>
      </w:r>
      <w:r>
        <w:t xml:space="preserve">              (Reference Page 30</w:t>
      </w:r>
      <w:r w:rsidRPr="00833B71">
        <w:t>)</w:t>
      </w:r>
    </w:p>
    <w:p w:rsidR="00833B71" w:rsidRDefault="00833B71" w:rsidP="00833B71">
      <w:pPr>
        <w:ind w:left="5760" w:hanging="5760"/>
      </w:pPr>
    </w:p>
    <w:p w:rsidR="00833B71" w:rsidRDefault="00833B71" w:rsidP="00833B71">
      <w:pPr>
        <w:ind w:left="5760" w:hanging="5760"/>
      </w:pPr>
      <w:r>
        <w:t xml:space="preserve">25. </w:t>
      </w:r>
      <w:r w:rsidRPr="00833B71">
        <w:t>Our confidence in eye-witness testimony is lowered because of evidence showing:</w:t>
      </w:r>
    </w:p>
    <w:p w:rsidR="004B6C7F" w:rsidRDefault="00833B71" w:rsidP="00833B71">
      <w:pPr>
        <w:ind w:left="5760" w:hanging="5760"/>
      </w:pPr>
      <w:r>
        <w:t>A)</w:t>
      </w:r>
      <w:r w:rsidRPr="00833B71">
        <w:t xml:space="preserve"> </w:t>
      </w:r>
      <w:proofErr w:type="gramStart"/>
      <w:r w:rsidRPr="00833B71">
        <w:t>we</w:t>
      </w:r>
      <w:proofErr w:type="gramEnd"/>
      <w:r w:rsidRPr="00833B71">
        <w:t xml:space="preserve"> reconstruct past events and include current information</w:t>
      </w:r>
      <w:r>
        <w:tab/>
      </w:r>
    </w:p>
    <w:p w:rsidR="004B6C7F" w:rsidRDefault="00833B71" w:rsidP="00833B71">
      <w:pPr>
        <w:ind w:left="5760" w:hanging="5760"/>
      </w:pPr>
      <w:r>
        <w:t>B)</w:t>
      </w:r>
      <w:r w:rsidRPr="00833B71">
        <w:t xml:space="preserve"> </w:t>
      </w:r>
      <w:proofErr w:type="gramStart"/>
      <w:r w:rsidRPr="00833B71">
        <w:t>juries</w:t>
      </w:r>
      <w:proofErr w:type="gramEnd"/>
      <w:r w:rsidRPr="00833B71">
        <w:t xml:space="preserve"> overestimate the reliability of eye witness testimony</w:t>
      </w:r>
      <w:r>
        <w:tab/>
      </w:r>
    </w:p>
    <w:p w:rsidR="004E3EEF" w:rsidRDefault="004E3EEF" w:rsidP="004E3EEF">
      <w:pPr>
        <w:ind w:left="5760" w:hanging="5760"/>
      </w:pPr>
      <w:r>
        <w:t>C)</w:t>
      </w:r>
      <w:r w:rsidRPr="00833B71">
        <w:t xml:space="preserve"> </w:t>
      </w:r>
      <w:proofErr w:type="gramStart"/>
      <w:r w:rsidRPr="00833B71">
        <w:t>witnesses</w:t>
      </w:r>
      <w:proofErr w:type="gramEnd"/>
      <w:r w:rsidRPr="00833B71">
        <w:t xml:space="preserve"> can focus on the wrong elements during a traumatic event</w:t>
      </w:r>
    </w:p>
    <w:p w:rsidR="00833B71" w:rsidRDefault="00833B71" w:rsidP="00833B71">
      <w:pPr>
        <w:ind w:left="5760" w:hanging="5760"/>
      </w:pPr>
      <w:r>
        <w:t>*D</w:t>
      </w:r>
      <w:proofErr w:type="gramStart"/>
      <w:r>
        <w:t>)all</w:t>
      </w:r>
      <w:proofErr w:type="gramEnd"/>
      <w:r>
        <w:t xml:space="preserve"> of the above</w:t>
      </w:r>
    </w:p>
    <w:p w:rsidR="00833B71" w:rsidRDefault="00833B71" w:rsidP="00833B71">
      <w:pPr>
        <w:ind w:left="5760" w:hanging="5760"/>
      </w:pPr>
      <w:r w:rsidRPr="00833B71">
        <w:t xml:space="preserve">                                                                             </w:t>
      </w:r>
      <w:r>
        <w:t xml:space="preserve">               (Reference Page 3</w:t>
      </w:r>
      <w:r w:rsidRPr="00833B71">
        <w:t>1)</w:t>
      </w:r>
    </w:p>
    <w:p w:rsidR="000B3185" w:rsidRDefault="000B3185" w:rsidP="00833B71">
      <w:pPr>
        <w:ind w:left="5760" w:hanging="5760"/>
      </w:pPr>
    </w:p>
    <w:p w:rsidR="000B3185" w:rsidRDefault="000B3185" w:rsidP="00833B71">
      <w:pPr>
        <w:ind w:left="5760" w:hanging="5760"/>
      </w:pPr>
    </w:p>
    <w:p w:rsidR="000B3185" w:rsidRPr="000B3185" w:rsidRDefault="000B3185" w:rsidP="00833B71">
      <w:pPr>
        <w:ind w:left="5760" w:hanging="5760"/>
        <w:rPr>
          <w:b/>
        </w:rPr>
      </w:pPr>
      <w:r w:rsidRPr="000B3185">
        <w:rPr>
          <w:b/>
        </w:rPr>
        <w:lastRenderedPageBreak/>
        <w:t>Answer Key</w:t>
      </w:r>
    </w:p>
    <w:p w:rsidR="000B3185" w:rsidRDefault="000B3185" w:rsidP="00833B71">
      <w:pPr>
        <w:ind w:left="5760" w:hanging="5760"/>
      </w:pPr>
    </w:p>
    <w:p w:rsidR="000B3185" w:rsidRDefault="000B3185" w:rsidP="000B3185">
      <w:r>
        <w:t>1. A</w:t>
      </w:r>
      <w:bookmarkStart w:id="0" w:name="_GoBack"/>
      <w:bookmarkEnd w:id="0"/>
    </w:p>
    <w:p w:rsidR="000B3185" w:rsidRDefault="000B3185" w:rsidP="000B3185">
      <w:r>
        <w:t>2. D</w:t>
      </w:r>
    </w:p>
    <w:p w:rsidR="000B3185" w:rsidRDefault="000B3185" w:rsidP="000B3185">
      <w:r>
        <w:t>3. C</w:t>
      </w:r>
    </w:p>
    <w:p w:rsidR="000B3185" w:rsidRDefault="000B3185" w:rsidP="000B3185">
      <w:r>
        <w:t>4. B</w:t>
      </w:r>
    </w:p>
    <w:p w:rsidR="000B3185" w:rsidRDefault="000B3185" w:rsidP="000B3185">
      <w:r>
        <w:t>5. D</w:t>
      </w:r>
    </w:p>
    <w:p w:rsidR="000B3185" w:rsidRDefault="000B3185" w:rsidP="000B3185">
      <w:r>
        <w:t>6. A</w:t>
      </w:r>
    </w:p>
    <w:p w:rsidR="000B3185" w:rsidRDefault="000B3185" w:rsidP="000B3185">
      <w:r>
        <w:t>7. C</w:t>
      </w:r>
    </w:p>
    <w:p w:rsidR="000B3185" w:rsidRDefault="000B3185" w:rsidP="000B3185">
      <w:r>
        <w:t>8. C</w:t>
      </w:r>
    </w:p>
    <w:p w:rsidR="000B3185" w:rsidRDefault="000B3185" w:rsidP="000B3185">
      <w:r>
        <w:t>9. B</w:t>
      </w:r>
    </w:p>
    <w:p w:rsidR="000B3185" w:rsidRDefault="000B3185" w:rsidP="000B3185">
      <w:r>
        <w:t>10. A</w:t>
      </w:r>
    </w:p>
    <w:p w:rsidR="000B3185" w:rsidRDefault="000B3185" w:rsidP="000B3185">
      <w:r>
        <w:t>11. B</w:t>
      </w:r>
    </w:p>
    <w:p w:rsidR="000B3185" w:rsidRDefault="000B3185" w:rsidP="000B3185">
      <w:r>
        <w:t>12. A</w:t>
      </w:r>
    </w:p>
    <w:p w:rsidR="000B3185" w:rsidRDefault="000B3185" w:rsidP="000B3185">
      <w:r>
        <w:t>13. C</w:t>
      </w:r>
    </w:p>
    <w:p w:rsidR="000B3185" w:rsidRDefault="000B3185" w:rsidP="000B3185">
      <w:r>
        <w:t>14. B</w:t>
      </w:r>
    </w:p>
    <w:p w:rsidR="000B3185" w:rsidRDefault="000B3185" w:rsidP="000B3185">
      <w:r>
        <w:t>15. D</w:t>
      </w:r>
    </w:p>
    <w:p w:rsidR="000B3185" w:rsidRDefault="000B3185" w:rsidP="000B3185">
      <w:r>
        <w:t>16. C</w:t>
      </w:r>
    </w:p>
    <w:p w:rsidR="000B3185" w:rsidRDefault="000B3185" w:rsidP="000B3185">
      <w:r>
        <w:t>17. A</w:t>
      </w:r>
    </w:p>
    <w:p w:rsidR="000B3185" w:rsidRDefault="000B3185" w:rsidP="000B3185">
      <w:r>
        <w:t>18. A</w:t>
      </w:r>
    </w:p>
    <w:p w:rsidR="000B3185" w:rsidRDefault="000B3185" w:rsidP="000B3185">
      <w:r>
        <w:t>19. C</w:t>
      </w:r>
    </w:p>
    <w:p w:rsidR="000B3185" w:rsidRDefault="000B3185" w:rsidP="000B3185">
      <w:r>
        <w:t>20. A</w:t>
      </w:r>
    </w:p>
    <w:p w:rsidR="000B3185" w:rsidRDefault="000B3185" w:rsidP="000B3185">
      <w:r>
        <w:t>21. D</w:t>
      </w:r>
    </w:p>
    <w:p w:rsidR="000B3185" w:rsidRDefault="000B3185" w:rsidP="000B3185">
      <w:r>
        <w:t>22. B</w:t>
      </w:r>
    </w:p>
    <w:p w:rsidR="000B3185" w:rsidRDefault="000B3185" w:rsidP="000B3185">
      <w:r>
        <w:t>23. C</w:t>
      </w:r>
    </w:p>
    <w:p w:rsidR="000B3185" w:rsidRDefault="000B3185" w:rsidP="000B3185">
      <w:r>
        <w:t>24. D</w:t>
      </w:r>
    </w:p>
    <w:p w:rsidR="000B3185" w:rsidRDefault="000B3185" w:rsidP="000B3185">
      <w:r>
        <w:t>25. D</w:t>
      </w:r>
    </w:p>
    <w:p w:rsidR="000B3185" w:rsidRDefault="000B3185" w:rsidP="00833B71">
      <w:pPr>
        <w:ind w:left="5760" w:hanging="5760"/>
      </w:pPr>
    </w:p>
    <w:sectPr w:rsidR="000B31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0231BD"/>
    <w:multiLevelType w:val="hybridMultilevel"/>
    <w:tmpl w:val="125810CA"/>
    <w:lvl w:ilvl="0" w:tplc="06FC417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555358A"/>
    <w:multiLevelType w:val="hybridMultilevel"/>
    <w:tmpl w:val="F72C0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2NDW0NDMxNzZS0lEKTi0uzszPAykwrgUAZg3QGiwAAAA="/>
  </w:docVars>
  <w:rsids>
    <w:rsidRoot w:val="00F756F2"/>
    <w:rsid w:val="00072256"/>
    <w:rsid w:val="000B3185"/>
    <w:rsid w:val="00271B8C"/>
    <w:rsid w:val="00310F0B"/>
    <w:rsid w:val="00313247"/>
    <w:rsid w:val="00317284"/>
    <w:rsid w:val="003222FC"/>
    <w:rsid w:val="00365158"/>
    <w:rsid w:val="004362E1"/>
    <w:rsid w:val="00442FD7"/>
    <w:rsid w:val="004B6C7F"/>
    <w:rsid w:val="004E06BA"/>
    <w:rsid w:val="004E3EEF"/>
    <w:rsid w:val="00620005"/>
    <w:rsid w:val="00734F46"/>
    <w:rsid w:val="00810AD3"/>
    <w:rsid w:val="00833B71"/>
    <w:rsid w:val="0091501F"/>
    <w:rsid w:val="009D2481"/>
    <w:rsid w:val="00A63B7D"/>
    <w:rsid w:val="00A763D2"/>
    <w:rsid w:val="00C5090C"/>
    <w:rsid w:val="00D37E16"/>
    <w:rsid w:val="00E215BA"/>
    <w:rsid w:val="00F4731D"/>
    <w:rsid w:val="00F756F2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B7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6F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B7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196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7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15</cp:revision>
  <dcterms:created xsi:type="dcterms:W3CDTF">2016-04-04T19:29:00Z</dcterms:created>
  <dcterms:modified xsi:type="dcterms:W3CDTF">2018-12-07T16:25:00Z</dcterms:modified>
</cp:coreProperties>
</file>